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627" w14:textId="11E22362" w:rsidR="00AE1DE2" w:rsidRDefault="00BB31F6" w:rsidP="007072CB">
      <w:pPr>
        <w:pStyle w:val="IOSHeader22017"/>
      </w:pPr>
      <w:r>
        <w:t>Writing Monologues</w:t>
      </w:r>
    </w:p>
    <w:p w14:paraId="34191040" w14:textId="3B4403C7" w:rsidR="003D24D6" w:rsidRDefault="007072CB" w:rsidP="007072CB">
      <w:pPr>
        <w:pStyle w:val="IOSHeader32017"/>
      </w:pPr>
      <w:r>
        <w:t>Jasper Jones</w:t>
      </w:r>
    </w:p>
    <w:p w14:paraId="10079CD1" w14:textId="5D449113" w:rsidR="00B218A9" w:rsidRPr="009022CA" w:rsidRDefault="00BB31F6" w:rsidP="007072CB">
      <w:pPr>
        <w:pStyle w:val="IOSbodytext2017"/>
      </w:pPr>
      <w:r>
        <w:t xml:space="preserve">Duration: </w:t>
      </w:r>
      <w:r w:rsidR="00552A75">
        <w:t>5-6</w:t>
      </w:r>
      <w:r w:rsidR="393319B4">
        <w:t xml:space="preserve"> </w:t>
      </w:r>
      <w:r w:rsidR="00622BFC">
        <w:t>weeks</w:t>
      </w:r>
    </w:p>
    <w:p w14:paraId="0F17AE55" w14:textId="6067D215" w:rsidR="00AE1DE2" w:rsidRPr="00552A75" w:rsidRDefault="00622BFC" w:rsidP="00552A75">
      <w:pPr>
        <w:pStyle w:val="IOSHeader42017"/>
      </w:pPr>
      <w:r w:rsidRPr="00552A75">
        <w:t>Driving question</w:t>
      </w:r>
    </w:p>
    <w:p w14:paraId="2DC100A0" w14:textId="57AAAC51" w:rsidR="00552A75" w:rsidRPr="00552A75" w:rsidRDefault="00D0436D" w:rsidP="00552A75">
      <w:pPr>
        <w:pStyle w:val="IOSbodytext"/>
      </w:pPr>
      <w:r>
        <w:rPr>
          <w:rStyle w:val="normaltextrun1"/>
          <w:rFonts w:cs="Arial"/>
        </w:rPr>
        <w:t>How do we create monologues based on characters in existing works?</w:t>
      </w:r>
      <w:r w:rsidR="003336D1">
        <w:rPr>
          <w:rStyle w:val="normaltextrun1"/>
          <w:rFonts w:cs="Arial"/>
        </w:rPr>
        <w:t xml:space="preserve"> How </w:t>
      </w:r>
      <w:r>
        <w:rPr>
          <w:rStyle w:val="normaltextrun1"/>
          <w:rFonts w:cs="Arial"/>
        </w:rPr>
        <w:t>are themes and issues communicated within a play? How can we communicate themes and issues within our work that reflect the socio-cultural context of contemporary Australia?</w:t>
      </w:r>
    </w:p>
    <w:p w14:paraId="62F9EC3A" w14:textId="77777777" w:rsidR="00AE1DE2" w:rsidRPr="00552A75" w:rsidRDefault="393319B4" w:rsidP="00552A75">
      <w:pPr>
        <w:pStyle w:val="IOSHeader42017"/>
      </w:pPr>
      <w:r w:rsidRPr="00552A75">
        <w:t>Overview</w:t>
      </w:r>
    </w:p>
    <w:p w14:paraId="73AA16A8" w14:textId="41906C31" w:rsidR="00AE1DE2" w:rsidRPr="00B47313" w:rsidRDefault="00F26086" w:rsidP="00E30CFF">
      <w:pPr>
        <w:pStyle w:val="IOSbodytext"/>
      </w:pPr>
      <w:r>
        <w:rPr>
          <w:rStyle w:val="normaltextrun1"/>
          <w:rFonts w:cs="Arial"/>
          <w:lang w:val="en-US"/>
        </w:rPr>
        <w:t>S</w:t>
      </w:r>
      <w:r w:rsidR="00126508">
        <w:rPr>
          <w:rStyle w:val="normaltextrun1"/>
          <w:rFonts w:cs="Arial"/>
          <w:lang w:val="en-US"/>
        </w:rPr>
        <w:t xml:space="preserve">tudents </w:t>
      </w:r>
      <w:r w:rsidR="00B47313">
        <w:rPr>
          <w:rStyle w:val="normaltextrun1"/>
          <w:rFonts w:cs="Arial"/>
          <w:lang w:val="en-US"/>
        </w:rPr>
        <w:t>adopt the role of a playwright by</w:t>
      </w:r>
      <w:r w:rsidR="00700D60">
        <w:rPr>
          <w:rStyle w:val="normaltextrun1"/>
          <w:rFonts w:cs="Arial"/>
          <w:lang w:val="en-US"/>
        </w:rPr>
        <w:t xml:space="preserve"> writing a 4-6 minute monologue based on a character from </w:t>
      </w:r>
      <w:hyperlink r:id="rId7" w:history="1">
        <w:r w:rsidR="00B47313" w:rsidRPr="00A11968">
          <w:rPr>
            <w:rStyle w:val="Hyperlink"/>
            <w:rFonts w:cs="Arial"/>
            <w:lang w:val="en-US"/>
          </w:rPr>
          <w:t>Jasper Jones</w:t>
        </w:r>
        <w:r w:rsidR="00B47313" w:rsidRPr="00C843CC">
          <w:rPr>
            <w:rStyle w:val="Hyperlink"/>
            <w:rFonts w:cs="Arial"/>
            <w:i/>
            <w:lang w:val="en-US"/>
          </w:rPr>
          <w:t xml:space="preserve"> </w:t>
        </w:r>
        <w:r w:rsidR="00B47313" w:rsidRPr="00C843CC">
          <w:rPr>
            <w:rStyle w:val="Hyperlink"/>
            <w:rFonts w:cs="Arial"/>
            <w:lang w:val="en-US"/>
          </w:rPr>
          <w:t xml:space="preserve">by Kate </w:t>
        </w:r>
        <w:proofErr w:type="spellStart"/>
        <w:r w:rsidR="00B47313" w:rsidRPr="00C843CC">
          <w:rPr>
            <w:rStyle w:val="Hyperlink"/>
            <w:rFonts w:cs="Arial"/>
            <w:lang w:val="en-US"/>
          </w:rPr>
          <w:t>Mulvany</w:t>
        </w:r>
        <w:proofErr w:type="spellEnd"/>
      </w:hyperlink>
      <w:r w:rsidR="00B47313">
        <w:rPr>
          <w:rStyle w:val="normaltextrun1"/>
          <w:rFonts w:cs="Arial"/>
          <w:lang w:val="en-US"/>
        </w:rPr>
        <w:t xml:space="preserve">. </w:t>
      </w:r>
      <w:r w:rsidR="00700D60">
        <w:rPr>
          <w:rStyle w:val="normaltextrun1"/>
          <w:rFonts w:cs="Arial"/>
          <w:lang w:val="en-US"/>
        </w:rPr>
        <w:t>The</w:t>
      </w:r>
      <w:r w:rsidR="00D0436D">
        <w:rPr>
          <w:rStyle w:val="normaltextrun1"/>
          <w:rFonts w:cs="Arial"/>
          <w:lang w:val="en-US"/>
        </w:rPr>
        <w:t>n</w:t>
      </w:r>
      <w:r w:rsidR="00700D60">
        <w:rPr>
          <w:rStyle w:val="normaltextrun1"/>
          <w:rFonts w:cs="Arial"/>
          <w:lang w:val="en-US"/>
        </w:rPr>
        <w:t xml:space="preserve"> consider how themes and issues are communicated through actions, situations, characters an</w:t>
      </w:r>
      <w:r w:rsidR="003336D1">
        <w:rPr>
          <w:rStyle w:val="normaltextrun1"/>
          <w:rFonts w:cs="Arial"/>
          <w:lang w:val="en-US"/>
        </w:rPr>
        <w:t>d</w:t>
      </w:r>
      <w:r w:rsidR="00700D60">
        <w:rPr>
          <w:rStyle w:val="normaltextrun1"/>
          <w:rFonts w:cs="Arial"/>
          <w:lang w:val="en-US"/>
        </w:rPr>
        <w:t xml:space="preserve"> dialogue and investigate the socio-cultural context of their work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00B47313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B47313" w14:paraId="4E622A73" w14:textId="77777777" w:rsidTr="00B47313">
        <w:trPr>
          <w:trHeight w:val="260"/>
        </w:trPr>
        <w:tc>
          <w:tcPr>
            <w:tcW w:w="4508" w:type="dxa"/>
            <w:tcBorders>
              <w:bottom w:val="nil"/>
              <w:right w:val="single" w:sz="4" w:space="0" w:color="auto"/>
            </w:tcBorders>
          </w:tcPr>
          <w:p w14:paraId="1A4A8774" w14:textId="6A97C130" w:rsidR="00B47313" w:rsidRDefault="00B47313" w:rsidP="007B44B2">
            <w:pPr>
              <w:pStyle w:val="IOStabletext2017"/>
            </w:pPr>
            <w:r>
              <w:t>4.1.1 identifies and explores the elements of drama to develop belief and clarity in character, role, situation and action</w:t>
            </w:r>
          </w:p>
        </w:tc>
        <w:tc>
          <w:tcPr>
            <w:tcW w:w="4508" w:type="dxa"/>
            <w:tcBorders>
              <w:left w:val="single" w:sz="4" w:space="0" w:color="auto"/>
              <w:bottom w:val="nil"/>
            </w:tcBorders>
          </w:tcPr>
          <w:p w14:paraId="383B1A06" w14:textId="4542C358" w:rsidR="00B47313" w:rsidRDefault="00B47313" w:rsidP="007B44B2">
            <w:pPr>
              <w:pStyle w:val="IOStabletext2017"/>
            </w:pPr>
            <w:r>
              <w:t>5.1.1 manipulates the elements of drama to create belief, clarity and tension in character, role, situation and action</w:t>
            </w:r>
          </w:p>
        </w:tc>
      </w:tr>
      <w:tr w:rsidR="003D24D6" w14:paraId="48627B26" w14:textId="77777777" w:rsidTr="00B47313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53987A94" w:rsidR="003D24D6" w:rsidRPr="0065455A" w:rsidRDefault="00B47313" w:rsidP="0065455A">
            <w:pPr>
              <w:pStyle w:val="IOStabletext2017"/>
            </w:pPr>
            <w:r>
              <w:t>4.2.3</w:t>
            </w:r>
            <w:r w:rsidR="003D24D6" w:rsidRPr="0065455A">
              <w:t xml:space="preserve"> </w:t>
            </w:r>
            <w:r>
              <w:t>explores and uses aspects of dramatic forms, performance styles, theatrical conventions and technologies to create dramatic mean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5E8E9692" w:rsidR="003D24D6" w:rsidRPr="0065455A" w:rsidRDefault="00B47313" w:rsidP="0065455A">
            <w:pPr>
              <w:pStyle w:val="IOStabletext2017"/>
            </w:pPr>
            <w:r>
              <w:t>5.2.3 employs a variety of dramatic forms, performance styles, dramatic techniques, theatrical conventions and technologies to create dramatic meaning.</w:t>
            </w:r>
          </w:p>
        </w:tc>
      </w:tr>
      <w:tr w:rsidR="003D24D6" w14:paraId="746CF351" w14:textId="77777777" w:rsidTr="00B47313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738E" w14:textId="241C5CD6" w:rsidR="003D24D6" w:rsidRPr="0065455A" w:rsidRDefault="00B47313" w:rsidP="0065455A">
            <w:pPr>
              <w:pStyle w:val="IOStabletext2017"/>
            </w:pPr>
            <w:r>
              <w:t>4.3.2</w:t>
            </w:r>
            <w:r w:rsidR="003D24D6" w:rsidRPr="0065455A">
              <w:t xml:space="preserve"> </w:t>
            </w:r>
            <w:r>
              <w:t>recognises the function of drama and theatre in reflecting social and cultural aspects of human experience</w:t>
            </w:r>
          </w:p>
          <w:p w14:paraId="51DF38AD" w14:textId="3FB6E83E" w:rsidR="003D24D6" w:rsidRPr="0065455A" w:rsidRDefault="003D24D6" w:rsidP="0065455A">
            <w:pPr>
              <w:pStyle w:val="IOStabletext2017"/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91FA" w14:textId="15A38BE3" w:rsidR="003D24D6" w:rsidRPr="0065455A" w:rsidRDefault="00B47313" w:rsidP="0065455A">
            <w:pPr>
              <w:pStyle w:val="IOStabletext2017"/>
            </w:pPr>
            <w:r>
              <w:t>5.3.2</w:t>
            </w:r>
            <w:r w:rsidR="00126508" w:rsidRPr="0065455A">
              <w:t xml:space="preserve"> </w:t>
            </w:r>
            <w:r>
              <w:t>analyses the contemporary and historical contexts of drama</w:t>
            </w:r>
          </w:p>
        </w:tc>
      </w:tr>
    </w:tbl>
    <w:p w14:paraId="39B7467B" w14:textId="77777777" w:rsidR="00A11968" w:rsidRDefault="00000000" w:rsidP="00A11968">
      <w:pPr>
        <w:pStyle w:val="IOSreference2017"/>
      </w:pPr>
      <w:hyperlink r:id="rId8" w:history="1">
        <w:r w:rsidR="00A11968">
          <w:rPr>
            <w:rStyle w:val="Hyperlink"/>
          </w:rPr>
          <w:t>Drama 7-10 Syllabus</w:t>
        </w:r>
      </w:hyperlink>
      <w:r w:rsidR="00A11968"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52A75">
      <w:pPr>
        <w:pStyle w:val="IOSHeader42017"/>
      </w:pPr>
      <w:r w:rsidRPr="005E4F31">
        <w:lastRenderedPageBreak/>
        <w:t>Content</w:t>
      </w:r>
    </w:p>
    <w:p w14:paraId="34B6942A" w14:textId="27071968" w:rsidR="003336D1" w:rsidRDefault="00F26086" w:rsidP="00FF764E">
      <w:pPr>
        <w:pStyle w:val="IOSbodytext"/>
        <w:rPr>
          <w:rStyle w:val="normaltextrun1"/>
          <w:rFonts w:cs="Arial"/>
          <w:lang w:val="en-US"/>
        </w:rPr>
      </w:pPr>
      <w:r>
        <w:rPr>
          <w:rStyle w:val="normaltextrun1"/>
          <w:rFonts w:cs="Arial"/>
          <w:lang w:val="en-US"/>
        </w:rPr>
        <w:t>Through workshop exercises, students gain an understanding of</w:t>
      </w:r>
      <w:r w:rsidR="000F5EF9">
        <w:rPr>
          <w:rStyle w:val="normaltextrun1"/>
          <w:rFonts w:cs="Arial"/>
          <w:lang w:val="en-US"/>
        </w:rPr>
        <w:t xml:space="preserve"> how to</w:t>
      </w:r>
      <w:r>
        <w:rPr>
          <w:rStyle w:val="normaltextrun1"/>
          <w:rFonts w:cs="Arial"/>
          <w:lang w:val="en-US"/>
        </w:rPr>
        <w:t xml:space="preserve"> </w:t>
      </w:r>
      <w:r w:rsidR="00B47313">
        <w:rPr>
          <w:rStyle w:val="normaltextrun1"/>
          <w:rFonts w:cs="Arial"/>
          <w:lang w:val="en-US"/>
        </w:rPr>
        <w:t>effectively structur</w:t>
      </w:r>
      <w:r w:rsidR="000F5EF9">
        <w:rPr>
          <w:rStyle w:val="normaltextrun1"/>
          <w:rFonts w:cs="Arial"/>
          <w:lang w:val="en-US"/>
        </w:rPr>
        <w:t xml:space="preserve">e </w:t>
      </w:r>
      <w:r w:rsidR="00B47313">
        <w:rPr>
          <w:rStyle w:val="normaltextrun1"/>
          <w:rFonts w:cs="Arial"/>
          <w:lang w:val="en-US"/>
        </w:rPr>
        <w:t xml:space="preserve">a monologue </w:t>
      </w:r>
      <w:r w:rsidR="000F5EF9">
        <w:rPr>
          <w:rStyle w:val="normaltextrun1"/>
          <w:rFonts w:cs="Arial"/>
          <w:lang w:val="en-US"/>
        </w:rPr>
        <w:t xml:space="preserve">to create a theatrical journey that will engage audiences. </w:t>
      </w:r>
      <w:r w:rsidR="00404A99">
        <w:rPr>
          <w:rStyle w:val="normaltextrun1"/>
          <w:rFonts w:cs="Arial"/>
          <w:lang w:val="en-US"/>
        </w:rPr>
        <w:t xml:space="preserve">They will review and analyse existing monologues, discuss Freytag’s pyramid as a guide for writing </w:t>
      </w:r>
      <w:r w:rsidR="00700D60">
        <w:rPr>
          <w:rStyle w:val="normaltextrun1"/>
          <w:rFonts w:cs="Arial"/>
          <w:lang w:val="en-US"/>
        </w:rPr>
        <w:t xml:space="preserve">character arcs, and explore how themes and issues are communicated </w:t>
      </w:r>
      <w:r w:rsidR="003336D1">
        <w:rPr>
          <w:rStyle w:val="normaltextrun1"/>
          <w:rFonts w:cs="Arial"/>
          <w:lang w:val="en-US"/>
        </w:rPr>
        <w:t xml:space="preserve">in theatrical works. </w:t>
      </w:r>
      <w:r w:rsidR="00700D60">
        <w:rPr>
          <w:rStyle w:val="normaltextrun1"/>
          <w:rFonts w:cs="Arial"/>
          <w:lang w:val="en-US"/>
        </w:rPr>
        <w:t xml:space="preserve">They will </w:t>
      </w:r>
      <w:r w:rsidR="00404A99">
        <w:rPr>
          <w:rStyle w:val="normaltextrun1"/>
          <w:rFonts w:cs="Arial"/>
          <w:lang w:val="en-US"/>
        </w:rPr>
        <w:t xml:space="preserve">discuss ways of creating role/character and establishing time, place and situation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487C7E" w14:paraId="354A1C24" w14:textId="77777777" w:rsidTr="00552A75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B98A350" w:rsidR="00487C7E" w:rsidRDefault="002A4E35" w:rsidP="00E41EFF">
            <w:pPr>
              <w:pStyle w:val="IOStableheading2017"/>
            </w:pPr>
            <w:r>
              <w:t>Cross-curriculum content</w:t>
            </w:r>
            <w:r w:rsidR="00E41EFF">
              <w:t xml:space="preserve"> and</w:t>
            </w:r>
            <w:r w:rsidRPr="001A67E7">
              <w:t xml:space="preserve">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471129A3" w:rsidR="00487C7E" w:rsidRDefault="00FF764E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40E817E5" w:rsidR="00487C7E" w:rsidRDefault="00FF764E" w:rsidP="00487C7E">
            <w:pPr>
              <w:pStyle w:val="IOStabletext2017"/>
            </w:pPr>
            <w:r>
              <w:t xml:space="preserve">Literacy </w:t>
            </w:r>
          </w:p>
        </w:tc>
      </w:tr>
      <w:tr w:rsidR="000F5EF9" w14:paraId="3DF2556A" w14:textId="77777777" w:rsidTr="00487C7E">
        <w:tc>
          <w:tcPr>
            <w:tcW w:w="9016" w:type="dxa"/>
          </w:tcPr>
          <w:p w14:paraId="42291AB4" w14:textId="3DC708C3" w:rsidR="000F5EF9" w:rsidRDefault="000F5EF9" w:rsidP="000F5EF9">
            <w:pPr>
              <w:pStyle w:val="IOStabletext2017"/>
            </w:pPr>
            <w:r>
              <w:t>Aboriginal &amp; Indigenous</w:t>
            </w:r>
          </w:p>
        </w:tc>
      </w:tr>
      <w:tr w:rsidR="000F5EF9" w14:paraId="6AF6AADB" w14:textId="77777777" w:rsidTr="00487C7E">
        <w:tc>
          <w:tcPr>
            <w:tcW w:w="9016" w:type="dxa"/>
          </w:tcPr>
          <w:p w14:paraId="33FF79F6" w14:textId="4148E99B" w:rsidR="000F5EF9" w:rsidRDefault="000F5EF9" w:rsidP="00487C7E">
            <w:pPr>
              <w:pStyle w:val="IOStabletext2017"/>
            </w:pPr>
            <w:r>
              <w:t>Civics &amp; Citizenship</w:t>
            </w:r>
          </w:p>
        </w:tc>
      </w:tr>
      <w:tr w:rsidR="000F5EF9" w14:paraId="7ABFF5AD" w14:textId="77777777" w:rsidTr="00487C7E">
        <w:tc>
          <w:tcPr>
            <w:tcW w:w="9016" w:type="dxa"/>
          </w:tcPr>
          <w:p w14:paraId="4BCFB783" w14:textId="65D13A8B" w:rsidR="000F5EF9" w:rsidRDefault="000F5EF9" w:rsidP="00487C7E">
            <w:pPr>
              <w:pStyle w:val="IOStabletext2017"/>
            </w:pPr>
            <w:r>
              <w:t>Difference &amp; Diversity</w:t>
            </w:r>
          </w:p>
        </w:tc>
      </w:tr>
    </w:tbl>
    <w:p w14:paraId="5DD0CF3F" w14:textId="7F5106FA" w:rsidR="009133A8" w:rsidRDefault="009133A8" w:rsidP="009133A8">
      <w:pPr>
        <w:pStyle w:val="IOSHeader42017"/>
      </w:pPr>
      <w:r>
        <w:t>Embedded elements of drama</w:t>
      </w:r>
    </w:p>
    <w:p w14:paraId="6285A146" w14:textId="0CEF0EEB" w:rsidR="009133A8" w:rsidRDefault="009133A8" w:rsidP="009133A8">
      <w:pPr>
        <w:pStyle w:val="IOSList1bullet2017"/>
      </w:pPr>
      <w:r>
        <w:t>Role and character</w:t>
      </w:r>
    </w:p>
    <w:p w14:paraId="490C5FAC" w14:textId="0397B3F3" w:rsidR="00404A99" w:rsidRDefault="00404A99" w:rsidP="009133A8">
      <w:pPr>
        <w:pStyle w:val="IOSList1bullet2017"/>
      </w:pPr>
      <w:r>
        <w:t>Structure</w:t>
      </w:r>
    </w:p>
    <w:p w14:paraId="6DDF1A1C" w14:textId="345A962B" w:rsidR="00404A99" w:rsidRDefault="00404A99" w:rsidP="009133A8">
      <w:pPr>
        <w:pStyle w:val="IOSList1bullet2017"/>
      </w:pPr>
      <w:r>
        <w:t>Moment</w:t>
      </w:r>
    </w:p>
    <w:p w14:paraId="1386915F" w14:textId="29CC27C8" w:rsidR="009133A8" w:rsidRDefault="009133A8" w:rsidP="009133A8">
      <w:pPr>
        <w:pStyle w:val="IOSList1bullet2017"/>
      </w:pPr>
      <w:r>
        <w:t>Time and place</w:t>
      </w:r>
    </w:p>
    <w:p w14:paraId="4DAF79A0" w14:textId="4CEE1C80" w:rsidR="009133A8" w:rsidRDefault="00404A99" w:rsidP="009133A8">
      <w:pPr>
        <w:pStyle w:val="IOSList1bullet2017"/>
      </w:pPr>
      <w:r>
        <w:t>Audience Engagement</w:t>
      </w:r>
    </w:p>
    <w:p w14:paraId="65C82F9E" w14:textId="64321DD2" w:rsidR="00404A99" w:rsidRPr="009133A8" w:rsidRDefault="00404A99" w:rsidP="009133A8">
      <w:pPr>
        <w:pStyle w:val="IOSList1bullet2017"/>
      </w:pPr>
      <w:r>
        <w:t>Dramatic Meaning</w:t>
      </w:r>
    </w:p>
    <w:p w14:paraId="361A25F5" w14:textId="7179842E" w:rsidR="00AE1DE2" w:rsidRDefault="393319B4" w:rsidP="009133A8">
      <w:pPr>
        <w:pStyle w:val="IOSHeader42017"/>
      </w:pPr>
      <w:r w:rsidRPr="009133A8">
        <w:t>Assessment</w:t>
      </w:r>
    </w:p>
    <w:p w14:paraId="242F0837" w14:textId="77777777" w:rsidR="00AE1DE2" w:rsidRDefault="393319B4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0EE30748" w:rsidR="00AE1DE2" w:rsidRDefault="393319B4" w:rsidP="00AD1CC1">
      <w:pPr>
        <w:pStyle w:val="IOSHeader42017"/>
      </w:pPr>
      <w:r>
        <w:t>Teaching and learning activities</w:t>
      </w:r>
    </w:p>
    <w:p w14:paraId="369AFE25" w14:textId="42568493" w:rsidR="00C0789A" w:rsidRPr="00C0789A" w:rsidRDefault="00C0789A" w:rsidP="00404A99">
      <w:pPr>
        <w:pStyle w:val="IOSbodytext"/>
      </w:pPr>
      <w:r>
        <w:rPr>
          <w:rStyle w:val="normaltextrun1"/>
          <w:rFonts w:cs="Arial"/>
        </w:rPr>
        <w:t xml:space="preserve">The following learning experiences </w:t>
      </w:r>
      <w:r w:rsidR="00404A99">
        <w:rPr>
          <w:rStyle w:val="normaltextrun1"/>
          <w:rFonts w:cs="Arial"/>
        </w:rPr>
        <w:t xml:space="preserve">will guide students to structuring a monologue based on a character from the </w:t>
      </w:r>
      <w:r w:rsidR="00D0436D">
        <w:rPr>
          <w:rStyle w:val="normaltextrun1"/>
          <w:rFonts w:cs="Arial"/>
        </w:rPr>
        <w:t>play</w:t>
      </w:r>
      <w:r w:rsidR="00404A99">
        <w:rPr>
          <w:rStyle w:val="normaltextrun1"/>
          <w:rFonts w:cs="Arial"/>
        </w:rPr>
        <w:t xml:space="preserve"> </w:t>
      </w:r>
      <w:hyperlink r:id="rId9" w:history="1">
        <w:r w:rsidR="00A11968" w:rsidRPr="00A11968">
          <w:rPr>
            <w:rStyle w:val="Hyperlink"/>
            <w:rFonts w:cs="Arial"/>
          </w:rPr>
          <w:t xml:space="preserve">Jasper Jones by Kate </w:t>
        </w:r>
        <w:proofErr w:type="spellStart"/>
        <w:r w:rsidR="00A11968" w:rsidRPr="00A11968">
          <w:rPr>
            <w:rStyle w:val="Hyperlink"/>
            <w:rFonts w:cs="Arial"/>
          </w:rPr>
          <w:t>Mulvany</w:t>
        </w:r>
        <w:proofErr w:type="spellEnd"/>
        <w:r w:rsidR="00A11968" w:rsidRPr="00A11968">
          <w:rPr>
            <w:rStyle w:val="Hyperlink"/>
            <w:rFonts w:cs="Arial"/>
          </w:rPr>
          <w:t>.</w:t>
        </w:r>
      </w:hyperlink>
    </w:p>
    <w:p w14:paraId="1CEB5161" w14:textId="1EFAD9ED" w:rsidR="00877552" w:rsidRPr="00552A75" w:rsidRDefault="007072CB" w:rsidP="00552A75">
      <w:pPr>
        <w:pStyle w:val="IOSHeader52017"/>
      </w:pPr>
      <w:r>
        <w:lastRenderedPageBreak/>
        <w:t>B</w:t>
      </w:r>
      <w:r w:rsidR="00C0789A" w:rsidRPr="00552A75">
        <w:t>rainstorm</w:t>
      </w:r>
    </w:p>
    <w:p w14:paraId="670CE254" w14:textId="6265FFAA" w:rsidR="00C0789A" w:rsidRDefault="00D0436D" w:rsidP="00C0789A">
      <w:pPr>
        <w:pStyle w:val="IOSbodytext"/>
        <w:rPr>
          <w:lang w:val="en-US"/>
        </w:rPr>
      </w:pPr>
      <w:r>
        <w:t xml:space="preserve">Review slide 2 of the </w:t>
      </w:r>
      <w:r w:rsidR="00C009EA" w:rsidRPr="00E07446">
        <w:rPr>
          <w:b/>
        </w:rPr>
        <w:t>Writing</w:t>
      </w:r>
      <w:r w:rsidRPr="00E07446">
        <w:rPr>
          <w:b/>
        </w:rPr>
        <w:t xml:space="preserve"> </w:t>
      </w:r>
      <w:r w:rsidR="00C009EA" w:rsidRPr="00E07446">
        <w:rPr>
          <w:b/>
        </w:rPr>
        <w:t>m</w:t>
      </w:r>
      <w:r w:rsidRPr="00E07446">
        <w:rPr>
          <w:b/>
        </w:rPr>
        <w:t>onologues</w:t>
      </w:r>
      <w:r w:rsidRPr="00A11968">
        <w:rPr>
          <w:b/>
        </w:rPr>
        <w:t xml:space="preserve"> PowerPoint</w:t>
      </w:r>
      <w:r>
        <w:t xml:space="preserve"> and then g</w:t>
      </w:r>
      <w:r w:rsidR="003B76F5">
        <w:t xml:space="preserve">o to the </w:t>
      </w:r>
      <w:hyperlink r:id="rId10" w:history="1">
        <w:proofErr w:type="spellStart"/>
        <w:r w:rsidR="003B76F5" w:rsidRPr="00380BE6">
          <w:rPr>
            <w:rStyle w:val="Hyperlink"/>
          </w:rPr>
          <w:t>Off</w:t>
        </w:r>
        <w:r w:rsidR="00380BE6" w:rsidRPr="00380BE6">
          <w:rPr>
            <w:rStyle w:val="Hyperlink"/>
          </w:rPr>
          <w:t>Stage</w:t>
        </w:r>
        <w:proofErr w:type="spellEnd"/>
        <w:r w:rsidR="00380BE6" w:rsidRPr="00380BE6">
          <w:rPr>
            <w:rStyle w:val="Hyperlink"/>
          </w:rPr>
          <w:t xml:space="preserve"> YouTube channel</w:t>
        </w:r>
      </w:hyperlink>
      <w:r w:rsidR="00380BE6">
        <w:t xml:space="preserve"> and as a class watch sample Monologues. </w:t>
      </w:r>
    </w:p>
    <w:p w14:paraId="68BD8F86" w14:textId="6CEA63BC" w:rsidR="00610A4F" w:rsidRPr="00C0789A" w:rsidRDefault="00610A4F" w:rsidP="00C0789A">
      <w:pPr>
        <w:pStyle w:val="IOSbodytext"/>
      </w:pPr>
      <w:r>
        <w:rPr>
          <w:lang w:val="en-US"/>
        </w:rPr>
        <w:t>Students will:</w:t>
      </w:r>
    </w:p>
    <w:p w14:paraId="23D98D3B" w14:textId="6A293664" w:rsidR="00610A4F" w:rsidRPr="00610A4F" w:rsidRDefault="00380BE6" w:rsidP="00C009EA">
      <w:pPr>
        <w:pStyle w:val="IOSList1bullet2017"/>
        <w:rPr>
          <w:sz w:val="22"/>
          <w:szCs w:val="22"/>
          <w:lang w:val="en-US"/>
        </w:rPr>
      </w:pPr>
      <w:r>
        <w:t>brainstorm what was entertaining about each monologue</w:t>
      </w:r>
    </w:p>
    <w:p w14:paraId="61C5ED70" w14:textId="06FB7972" w:rsidR="00380BE6" w:rsidRPr="00380BE6" w:rsidRDefault="00DB6B15" w:rsidP="00C009EA">
      <w:pPr>
        <w:pStyle w:val="IOSList1bullet2017"/>
        <w:rPr>
          <w:lang w:val="en-US"/>
        </w:rPr>
      </w:pPr>
      <w:r>
        <w:rPr>
          <w:lang w:val="en-US"/>
        </w:rPr>
        <w:t>discuss as a class</w:t>
      </w:r>
      <w:r w:rsidR="00380BE6">
        <w:rPr>
          <w:lang w:val="en-US"/>
        </w:rPr>
        <w:t xml:space="preserve"> their findings and add to their brainstorm</w:t>
      </w:r>
      <w:r w:rsidR="007072CB">
        <w:rPr>
          <w:lang w:val="en-US"/>
        </w:rPr>
        <w:t>.</w:t>
      </w:r>
    </w:p>
    <w:p w14:paraId="36A16323" w14:textId="7C66D1CB" w:rsidR="00C0789A" w:rsidRDefault="00380BE6" w:rsidP="00610A4F">
      <w:pPr>
        <w:pStyle w:val="IOSbodytext2017"/>
        <w:rPr>
          <w:lang w:val="en-US"/>
        </w:rPr>
      </w:pPr>
      <w:r>
        <w:t xml:space="preserve">Throughout this task, it is beneficial to highlight to students the importance of having 3-dimensional, engaging characters and a theatrical journey. </w:t>
      </w:r>
    </w:p>
    <w:p w14:paraId="33082249" w14:textId="5586C5AC" w:rsidR="00C0789A" w:rsidRDefault="007072CB" w:rsidP="00552A75">
      <w:pPr>
        <w:pStyle w:val="IOSHeader52017"/>
      </w:pPr>
      <w:r>
        <w:t>P</w:t>
      </w:r>
      <w:r w:rsidR="005752D9">
        <w:t>rediction bingo</w:t>
      </w:r>
    </w:p>
    <w:p w14:paraId="73E9687E" w14:textId="0126B7F5" w:rsidR="00F40964" w:rsidRDefault="000D1C71" w:rsidP="007072CB">
      <w:pPr>
        <w:pStyle w:val="IOSbodytext2017"/>
        <w:rPr>
          <w:rStyle w:val="normaltextrun1"/>
          <w:rFonts w:cs="Arial"/>
        </w:rPr>
      </w:pPr>
      <w:r w:rsidRPr="000D1C71">
        <w:rPr>
          <w:rStyle w:val="normaltextrun1"/>
          <w:rFonts w:cs="Arial"/>
        </w:rPr>
        <w:t>Provide students with a copy of</w:t>
      </w:r>
      <w:r w:rsidR="005752D9">
        <w:rPr>
          <w:rStyle w:val="normaltextrun1"/>
          <w:rFonts w:cs="Arial"/>
        </w:rPr>
        <w:t xml:space="preserve"> </w:t>
      </w:r>
      <w:hyperlink r:id="rId11" w:history="1">
        <w:r w:rsidR="005752D9" w:rsidRPr="00A11968">
          <w:rPr>
            <w:rStyle w:val="Hyperlink"/>
            <w:rFonts w:cs="Arial"/>
          </w:rPr>
          <w:t xml:space="preserve">Jasper Jones by </w:t>
        </w:r>
        <w:r w:rsidR="009D224A" w:rsidRPr="00A11968">
          <w:rPr>
            <w:rStyle w:val="Hyperlink"/>
            <w:rFonts w:cs="Arial"/>
          </w:rPr>
          <w:t xml:space="preserve">Kate </w:t>
        </w:r>
        <w:proofErr w:type="spellStart"/>
        <w:r w:rsidR="009D224A" w:rsidRPr="00A11968">
          <w:rPr>
            <w:rStyle w:val="Hyperlink"/>
            <w:rFonts w:cs="Arial"/>
          </w:rPr>
          <w:t>Mulvany</w:t>
        </w:r>
        <w:proofErr w:type="spellEnd"/>
        <w:r w:rsidR="00F40964" w:rsidRPr="00A11968">
          <w:rPr>
            <w:rStyle w:val="Hyperlink"/>
            <w:rFonts w:cs="Arial"/>
          </w:rPr>
          <w:t>.</w:t>
        </w:r>
      </w:hyperlink>
    </w:p>
    <w:p w14:paraId="32C7C6A5" w14:textId="2E9E082D" w:rsidR="00F40964" w:rsidRDefault="00F40964" w:rsidP="007072CB">
      <w:pPr>
        <w:pStyle w:val="IOSbodytext2017"/>
        <w:rPr>
          <w:rStyle w:val="normaltextrun1"/>
          <w:rFonts w:cs="Arial"/>
        </w:rPr>
      </w:pPr>
      <w:r>
        <w:rPr>
          <w:rStyle w:val="normaltextrun1"/>
          <w:rFonts w:cs="Arial"/>
        </w:rPr>
        <w:t>Students will:</w:t>
      </w:r>
    </w:p>
    <w:p w14:paraId="08F8D08A" w14:textId="7ADFEFD5" w:rsidR="009D224A" w:rsidRDefault="009D224A" w:rsidP="00C009EA">
      <w:pPr>
        <w:pStyle w:val="IOSList1bullet2017"/>
      </w:pPr>
      <w:r w:rsidRPr="009D224A">
        <w:t>scan</w:t>
      </w:r>
      <w:r w:rsidR="0028604B">
        <w:t xml:space="preserve"> or skim through</w:t>
      </w:r>
      <w:r w:rsidRPr="009D224A">
        <w:t xml:space="preserve"> the text and</w:t>
      </w:r>
      <w:r>
        <w:t xml:space="preserve"> </w:t>
      </w:r>
      <w:r w:rsidR="0028604B">
        <w:t>write down</w:t>
      </w:r>
      <w:r w:rsidRPr="009D224A">
        <w:t xml:space="preserve"> pr</w:t>
      </w:r>
      <w:r>
        <w:t>e</w:t>
      </w:r>
      <w:r w:rsidR="0028604B">
        <w:t>dictions (words or statements) on</w:t>
      </w:r>
      <w:r>
        <w:t xml:space="preserve"> the </w:t>
      </w:r>
      <w:hyperlink r:id="rId12" w:history="1">
        <w:r w:rsidRPr="00ED5A85">
          <w:rPr>
            <w:rStyle w:val="Hyperlink"/>
          </w:rPr>
          <w:t xml:space="preserve">Prediction Bingo </w:t>
        </w:r>
        <w:r w:rsidR="00593258" w:rsidRPr="00ED5A85">
          <w:rPr>
            <w:rStyle w:val="Hyperlink"/>
          </w:rPr>
          <w:t>handout</w:t>
        </w:r>
        <w:r w:rsidR="0067779B" w:rsidRPr="00ED5A85">
          <w:rPr>
            <w:rStyle w:val="Hyperlink"/>
          </w:rPr>
          <w:t xml:space="preserve"> (PDF 3.09MB)</w:t>
        </w:r>
        <w:r w:rsidR="0028604B" w:rsidRPr="00ED5A85">
          <w:rPr>
            <w:rStyle w:val="Hyperlink"/>
          </w:rPr>
          <w:t>.</w:t>
        </w:r>
      </w:hyperlink>
      <w:r w:rsidR="0028604B">
        <w:t xml:space="preserve"> Clues might be more obvious such as “there will be a character called Jasper Jones” or more complex such as “it will themes and issues such as racism”</w:t>
      </w:r>
    </w:p>
    <w:p w14:paraId="7B17468D" w14:textId="219939D1" w:rsidR="009D224A" w:rsidRPr="009D224A" w:rsidRDefault="009D224A" w:rsidP="00C009EA">
      <w:pPr>
        <w:pStyle w:val="IOSList1bullet2017"/>
      </w:pPr>
      <w:r>
        <w:t>discuss what led them to these predictions (e.g. visual images, quotes from the te</w:t>
      </w:r>
      <w:r w:rsidR="00F40964">
        <w:t>xt, the title, etc)</w:t>
      </w:r>
    </w:p>
    <w:p w14:paraId="22E79643" w14:textId="6D0F8202" w:rsidR="009D224A" w:rsidRPr="009D224A" w:rsidRDefault="009D224A" w:rsidP="00C009EA">
      <w:pPr>
        <w:pStyle w:val="IOSList1bullet2017"/>
      </w:pPr>
      <w:r>
        <w:t>begin reading as a class, a</w:t>
      </w:r>
      <w:r w:rsidRPr="009D224A">
        <w:t>s the text is rea</w:t>
      </w:r>
      <w:r>
        <w:t xml:space="preserve">d, </w:t>
      </w:r>
      <w:r w:rsidR="00F40964">
        <w:t xml:space="preserve">highlight each </w:t>
      </w:r>
      <w:r w:rsidR="0028604B">
        <w:t xml:space="preserve">of their </w:t>
      </w:r>
      <w:r w:rsidR="00F40964">
        <w:t>prediction</w:t>
      </w:r>
      <w:r w:rsidR="0028604B">
        <w:t>s</w:t>
      </w:r>
      <w:r w:rsidR="00F40964">
        <w:t xml:space="preserve"> as </w:t>
      </w:r>
      <w:r w:rsidR="0028604B">
        <w:t>they come true</w:t>
      </w:r>
      <w:r w:rsidR="007072CB">
        <w:t>.</w:t>
      </w:r>
    </w:p>
    <w:p w14:paraId="31FE2DE8" w14:textId="0DAF5100" w:rsidR="00D0436D" w:rsidRDefault="007072CB" w:rsidP="00552A75">
      <w:pPr>
        <w:pStyle w:val="IOSHeader52017"/>
      </w:pPr>
      <w:r>
        <w:t>R</w:t>
      </w:r>
      <w:r w:rsidR="00D0436D">
        <w:t>eflecting on the text</w:t>
      </w:r>
    </w:p>
    <w:p w14:paraId="62CDFDFA" w14:textId="456A8139" w:rsidR="00D0436D" w:rsidRDefault="00D0436D" w:rsidP="00D0436D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21EC4778" w14:textId="50A5DBA9" w:rsidR="00D0436D" w:rsidRDefault="00D0436D" w:rsidP="00D0436D">
      <w:pPr>
        <w:pStyle w:val="IOSList1bullet2017"/>
        <w:rPr>
          <w:lang w:val="en-US"/>
        </w:rPr>
      </w:pPr>
      <w:r>
        <w:rPr>
          <w:lang w:val="en-US"/>
        </w:rPr>
        <w:t>review and summarise the information on slide 6-8</w:t>
      </w:r>
    </w:p>
    <w:p w14:paraId="05E8C7C7" w14:textId="19B03473" w:rsidR="00D0436D" w:rsidRDefault="00D0436D" w:rsidP="00D0436D">
      <w:pPr>
        <w:pStyle w:val="IOSList1bullet2017"/>
        <w:rPr>
          <w:lang w:val="en-US"/>
        </w:rPr>
      </w:pPr>
      <w:r>
        <w:rPr>
          <w:lang w:val="en-US"/>
        </w:rPr>
        <w:t>discuss the relevance of the theme ‘sorry’ for both 1960s rural Australia and contemporary Australia</w:t>
      </w:r>
    </w:p>
    <w:p w14:paraId="1E5323E1" w14:textId="19C31BD5" w:rsidR="00D0436D" w:rsidRPr="00D0436D" w:rsidRDefault="00D0436D" w:rsidP="00AD1CC1">
      <w:pPr>
        <w:pStyle w:val="IOSList1bullet2017"/>
        <w:rPr>
          <w:lang w:val="en-US"/>
        </w:rPr>
      </w:pPr>
      <w:r>
        <w:rPr>
          <w:lang w:val="en-US"/>
        </w:rPr>
        <w:t>complete the themes and issues table on slide 9</w:t>
      </w:r>
      <w:r w:rsidR="007072CB">
        <w:rPr>
          <w:lang w:val="en-US"/>
        </w:rPr>
        <w:t>.</w:t>
      </w:r>
    </w:p>
    <w:p w14:paraId="5FCFC367" w14:textId="5AA0FBC8" w:rsidR="00D0436D" w:rsidRDefault="007072CB" w:rsidP="00552A75">
      <w:pPr>
        <w:pStyle w:val="IOSHeader52017"/>
      </w:pPr>
      <w:r>
        <w:t>F</w:t>
      </w:r>
      <w:r w:rsidR="00D0436D">
        <w:t>inding the right character</w:t>
      </w:r>
    </w:p>
    <w:p w14:paraId="3E43CD03" w14:textId="493847F8" w:rsidR="00D0436D" w:rsidRDefault="00D0436D" w:rsidP="00D0436D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Students will: </w:t>
      </w:r>
    </w:p>
    <w:p w14:paraId="4F28AE27" w14:textId="77777777" w:rsidR="00C009EA" w:rsidRDefault="009B77EF" w:rsidP="00C009EA">
      <w:pPr>
        <w:pStyle w:val="IOSList1bullet2017"/>
      </w:pPr>
      <w:r w:rsidRPr="00D0436D">
        <w:rPr>
          <w:lang w:val="en-US"/>
        </w:rPr>
        <w:t xml:space="preserve">Identify two characters </w:t>
      </w:r>
      <w:r w:rsidR="00D0436D">
        <w:rPr>
          <w:lang w:val="en-US"/>
        </w:rPr>
        <w:t>they</w:t>
      </w:r>
      <w:r w:rsidRPr="00D0436D">
        <w:rPr>
          <w:lang w:val="en-US"/>
        </w:rPr>
        <w:t xml:space="preserve"> connected with or were intrigued by while reading the play </w:t>
      </w:r>
      <w:r w:rsidRPr="00D0436D">
        <w:rPr>
          <w:i/>
          <w:iCs/>
          <w:lang w:val="en-US"/>
        </w:rPr>
        <w:t>Jasper Jones.</w:t>
      </w:r>
    </w:p>
    <w:p w14:paraId="67F8B621" w14:textId="4BEEB750" w:rsidR="003075E2" w:rsidRPr="00D0436D" w:rsidRDefault="00C009EA" w:rsidP="00C009EA">
      <w:pPr>
        <w:pStyle w:val="IOSList1bullet2017"/>
      </w:pPr>
      <w:r>
        <w:t>use their logbooks to respond to the following questions:</w:t>
      </w:r>
    </w:p>
    <w:p w14:paraId="4B7003E7" w14:textId="757BFF61" w:rsidR="003075E2" w:rsidRPr="00D0436D" w:rsidRDefault="00C009EA" w:rsidP="00EF7BB1">
      <w:pPr>
        <w:pStyle w:val="IOSList2bullet2017"/>
      </w:pPr>
      <w:r>
        <w:rPr>
          <w:lang w:val="en-US"/>
        </w:rPr>
        <w:lastRenderedPageBreak/>
        <w:t>w</w:t>
      </w:r>
      <w:r w:rsidR="009B77EF" w:rsidRPr="00D0436D">
        <w:rPr>
          <w:lang w:val="en-US"/>
        </w:rPr>
        <w:t>hat is the character’s name? Age? Distinguishing features?</w:t>
      </w:r>
    </w:p>
    <w:p w14:paraId="23528EAF" w14:textId="09F43A97" w:rsidR="003075E2" w:rsidRPr="00D0436D" w:rsidRDefault="009B77EF" w:rsidP="00EF7BB1">
      <w:pPr>
        <w:pStyle w:val="IOSList2bullet2017"/>
      </w:pPr>
      <w:r w:rsidRPr="00D0436D">
        <w:rPr>
          <w:lang w:val="en-US"/>
        </w:rPr>
        <w:t xml:space="preserve"> </w:t>
      </w:r>
      <w:r w:rsidR="00C009EA">
        <w:rPr>
          <w:lang w:val="en-US"/>
        </w:rPr>
        <w:t>h</w:t>
      </w:r>
      <w:r w:rsidRPr="00D0436D">
        <w:rPr>
          <w:lang w:val="en-US"/>
        </w:rPr>
        <w:t xml:space="preserve">ow does this character’s journey provide an engaging character and story for the audience? </w:t>
      </w:r>
    </w:p>
    <w:p w14:paraId="44EB4530" w14:textId="6579C48B" w:rsidR="003075E2" w:rsidRPr="00D0436D" w:rsidRDefault="00C009EA" w:rsidP="00EF7BB1">
      <w:pPr>
        <w:pStyle w:val="IOSList2bullet2017"/>
      </w:pPr>
      <w:r>
        <w:rPr>
          <w:lang w:val="en-US"/>
        </w:rPr>
        <w:t>h</w:t>
      </w:r>
      <w:r w:rsidR="009B77EF" w:rsidRPr="00D0436D">
        <w:rPr>
          <w:lang w:val="en-US"/>
        </w:rPr>
        <w:t>ow does this character’s journey highlight YOUR skills as an actor?</w:t>
      </w:r>
      <w:r>
        <w:t xml:space="preserve"> D</w:t>
      </w:r>
      <w:proofErr w:type="spellStart"/>
      <w:r w:rsidR="009B77EF" w:rsidRPr="00C009EA">
        <w:rPr>
          <w:lang w:val="en-US"/>
        </w:rPr>
        <w:t>oes</w:t>
      </w:r>
      <w:proofErr w:type="spellEnd"/>
      <w:r w:rsidR="009B77EF" w:rsidRPr="00C009EA">
        <w:rPr>
          <w:lang w:val="en-US"/>
        </w:rPr>
        <w:t xml:space="preserve"> it provide emotional variety?</w:t>
      </w:r>
    </w:p>
    <w:p w14:paraId="205FAE84" w14:textId="266E696C" w:rsidR="00D0436D" w:rsidRPr="00C009EA" w:rsidRDefault="00C009EA" w:rsidP="00C009EA">
      <w:pPr>
        <w:pStyle w:val="IOSList1bullet2017"/>
      </w:pPr>
      <w:r>
        <w:rPr>
          <w:lang w:val="en-US"/>
        </w:rPr>
        <w:t>discuss w</w:t>
      </w:r>
      <w:r w:rsidR="009B77EF" w:rsidRPr="00D0436D">
        <w:rPr>
          <w:szCs w:val="22"/>
          <w:lang w:val="en-US"/>
        </w:rPr>
        <w:t xml:space="preserve">hich character would be better for </w:t>
      </w:r>
      <w:r>
        <w:rPr>
          <w:lang w:val="en-US"/>
        </w:rPr>
        <w:t>them to play and justify their reason.</w:t>
      </w:r>
    </w:p>
    <w:p w14:paraId="4BF960AE" w14:textId="5CEF50B8" w:rsidR="0028604B" w:rsidRDefault="00006EE5" w:rsidP="00AD1CC1">
      <w:pPr>
        <w:pStyle w:val="IOSHeader52017"/>
      </w:pPr>
      <w:r>
        <w:t>Freytag’s Pyramid</w:t>
      </w:r>
    </w:p>
    <w:p w14:paraId="5D9FD343" w14:textId="4A612159" w:rsidR="0028604B" w:rsidRPr="00E07446" w:rsidRDefault="00593258" w:rsidP="007072CB">
      <w:pPr>
        <w:pStyle w:val="IOSbodytext2017"/>
      </w:pPr>
      <w:r w:rsidRPr="00593258">
        <w:t xml:space="preserve">Guide students through the information on </w:t>
      </w:r>
      <w:r w:rsidRPr="00E07446">
        <w:t xml:space="preserve">the </w:t>
      </w:r>
      <w:r w:rsidRPr="00E07446">
        <w:rPr>
          <w:b/>
        </w:rPr>
        <w:t>Structuring Stories handout</w:t>
      </w:r>
      <w:r w:rsidRPr="00E07446">
        <w:t>. Then, d</w:t>
      </w:r>
      <w:r w:rsidR="0028604B" w:rsidRPr="00E07446">
        <w:t>ivide students into pairs/groups and allocate each group a scene from the text.</w:t>
      </w:r>
    </w:p>
    <w:p w14:paraId="40978695" w14:textId="07E57236" w:rsidR="0028604B" w:rsidRPr="00E07446" w:rsidRDefault="0028604B" w:rsidP="0028604B">
      <w:pPr>
        <w:pStyle w:val="IOSbodytext2017"/>
        <w:rPr>
          <w:lang w:val="en-US" w:eastAsia="en-US"/>
        </w:rPr>
      </w:pPr>
      <w:r w:rsidRPr="00E07446">
        <w:rPr>
          <w:lang w:val="en-US" w:eastAsia="en-US"/>
        </w:rPr>
        <w:t>Students will:</w:t>
      </w:r>
    </w:p>
    <w:p w14:paraId="3B15794D" w14:textId="282E77B4" w:rsidR="0028604B" w:rsidRPr="00E07446" w:rsidRDefault="00FA02D5" w:rsidP="00C009EA">
      <w:pPr>
        <w:pStyle w:val="IOSList1bullet2017"/>
        <w:rPr>
          <w:lang w:val="en-US"/>
        </w:rPr>
      </w:pPr>
      <w:r w:rsidRPr="00E07446">
        <w:rPr>
          <w:lang w:val="en-US"/>
        </w:rPr>
        <w:t>identify</w:t>
      </w:r>
      <w:r w:rsidR="00C009EA" w:rsidRPr="00E07446">
        <w:rPr>
          <w:lang w:val="en-US"/>
        </w:rPr>
        <w:t xml:space="preserve"> or create a character arc using Freytag’s pyramid as a guiding structure.</w:t>
      </w:r>
    </w:p>
    <w:p w14:paraId="7F1C707A" w14:textId="3D9BBB6C" w:rsidR="00FA02D5" w:rsidRPr="00E07446" w:rsidRDefault="00FA02D5" w:rsidP="00C009EA">
      <w:pPr>
        <w:pStyle w:val="IOSList1bullet2017"/>
        <w:rPr>
          <w:lang w:val="en-US"/>
        </w:rPr>
      </w:pPr>
      <w:r w:rsidRPr="00E07446">
        <w:rPr>
          <w:lang w:val="en-US"/>
        </w:rPr>
        <w:t xml:space="preserve">discuss why Freytag’s pyramid is useful when structuring stories and how it might be applied when they are devising their work. </w:t>
      </w:r>
    </w:p>
    <w:p w14:paraId="3974F5C6" w14:textId="3C11D289" w:rsidR="00C009EA" w:rsidRPr="00E07446" w:rsidRDefault="007072CB" w:rsidP="00AD1CC1">
      <w:pPr>
        <w:pStyle w:val="IOSHeader52017"/>
      </w:pPr>
      <w:r w:rsidRPr="00E07446">
        <w:t>E</w:t>
      </w:r>
      <w:r w:rsidR="00C009EA" w:rsidRPr="00E07446">
        <w:t>stablishing time, place and situation</w:t>
      </w:r>
    </w:p>
    <w:p w14:paraId="1C0AEAE4" w14:textId="199AD193" w:rsidR="00C009EA" w:rsidRPr="00E07446" w:rsidRDefault="000D1C71" w:rsidP="00C009EA">
      <w:pPr>
        <w:pStyle w:val="IOSbodytext2017"/>
        <w:rPr>
          <w:lang w:val="en-US" w:eastAsia="en-US"/>
        </w:rPr>
      </w:pPr>
      <w:r w:rsidRPr="00E07446">
        <w:t xml:space="preserve"> </w:t>
      </w:r>
      <w:r w:rsidR="00C009EA" w:rsidRPr="00E07446">
        <w:rPr>
          <w:lang w:val="en-US" w:eastAsia="en-US"/>
        </w:rPr>
        <w:t>Students will:</w:t>
      </w:r>
    </w:p>
    <w:p w14:paraId="6366B0B8" w14:textId="3A1F3FB8" w:rsidR="00C009EA" w:rsidRPr="00E07446" w:rsidRDefault="00C009EA" w:rsidP="00C009EA">
      <w:pPr>
        <w:pStyle w:val="IOSList1bullet2017"/>
        <w:rPr>
          <w:lang w:val="en-US"/>
        </w:rPr>
      </w:pPr>
      <w:r w:rsidRPr="00E07446">
        <w:rPr>
          <w:lang w:val="en-US"/>
        </w:rPr>
        <w:t xml:space="preserve">review the information provided on slide 12 of the </w:t>
      </w:r>
      <w:r w:rsidRPr="00E07446">
        <w:rPr>
          <w:b/>
          <w:lang w:val="en-US"/>
        </w:rPr>
        <w:t xml:space="preserve">Writing monologues PowerPoint </w:t>
      </w:r>
    </w:p>
    <w:p w14:paraId="5BDC5AFF" w14:textId="12C6B2A8" w:rsidR="00C009EA" w:rsidRPr="00E07446" w:rsidRDefault="00C009EA" w:rsidP="00C009EA">
      <w:pPr>
        <w:pStyle w:val="IOSList1bullet2017"/>
        <w:rPr>
          <w:lang w:val="en-US"/>
        </w:rPr>
      </w:pPr>
      <w:r w:rsidRPr="00E07446">
        <w:rPr>
          <w:lang w:val="en-US"/>
        </w:rPr>
        <w:t xml:space="preserve">address the contextual questions on slide 13 of the </w:t>
      </w:r>
      <w:r w:rsidRPr="00E07446">
        <w:rPr>
          <w:b/>
          <w:lang w:val="en-US"/>
        </w:rPr>
        <w:t xml:space="preserve">Writing monologues </w:t>
      </w:r>
      <w:proofErr w:type="spellStart"/>
      <w:r w:rsidRPr="00E07446">
        <w:rPr>
          <w:b/>
          <w:lang w:val="en-US"/>
        </w:rPr>
        <w:t>Powerpoint</w:t>
      </w:r>
      <w:proofErr w:type="spellEnd"/>
      <w:r w:rsidR="007072CB" w:rsidRPr="00E07446">
        <w:rPr>
          <w:b/>
          <w:lang w:val="en-US"/>
        </w:rPr>
        <w:t>.</w:t>
      </w:r>
    </w:p>
    <w:p w14:paraId="35075727" w14:textId="116DA998" w:rsidR="00C009EA" w:rsidRPr="00E07446" w:rsidRDefault="00C009EA" w:rsidP="007072CB">
      <w:pPr>
        <w:pStyle w:val="IOSbodytext2017"/>
        <w:rPr>
          <w:lang w:val="en-US"/>
        </w:rPr>
      </w:pPr>
      <w:r w:rsidRPr="00E07446">
        <w:rPr>
          <w:lang w:val="en-US"/>
        </w:rPr>
        <w:t xml:space="preserve">These questions will force students to address and define the contextual information for their monologue, which will assist them in the writing process. </w:t>
      </w:r>
    </w:p>
    <w:p w14:paraId="66FF9099" w14:textId="718911D8" w:rsidR="000D1C71" w:rsidRPr="00E07446" w:rsidRDefault="007072CB" w:rsidP="00AD1CC1">
      <w:pPr>
        <w:pStyle w:val="IOSHeader52017"/>
      </w:pPr>
      <w:r w:rsidRPr="00E07446">
        <w:t>S</w:t>
      </w:r>
      <w:r w:rsidR="000D1C71" w:rsidRPr="00E07446">
        <w:t>criptwriting</w:t>
      </w:r>
    </w:p>
    <w:p w14:paraId="6F07017A" w14:textId="77777777" w:rsidR="000D1C71" w:rsidRPr="00E07446" w:rsidRDefault="000D1C71" w:rsidP="007072CB">
      <w:pPr>
        <w:pStyle w:val="IOSbodytext2017"/>
        <w:rPr>
          <w:lang w:val="en-US"/>
        </w:rPr>
      </w:pPr>
      <w:r w:rsidRPr="00E07446">
        <w:rPr>
          <w:lang w:val="en-US"/>
        </w:rPr>
        <w:t>Students will:</w:t>
      </w:r>
    </w:p>
    <w:p w14:paraId="39843983" w14:textId="44025FF9" w:rsidR="00EF7BB1" w:rsidRPr="00E07446" w:rsidRDefault="00EF7BB1" w:rsidP="00EF7BB1">
      <w:pPr>
        <w:pStyle w:val="IOSList1bullet2017"/>
      </w:pPr>
      <w:r w:rsidRPr="00E07446">
        <w:t xml:space="preserve">review and summarise the key information provided on slides 14 and 15 of the </w:t>
      </w:r>
      <w:r w:rsidRPr="00E07446">
        <w:rPr>
          <w:b/>
        </w:rPr>
        <w:t>Writing monologues PowerPoint</w:t>
      </w:r>
    </w:p>
    <w:p w14:paraId="6ED04BBD" w14:textId="55DC4DD4" w:rsidR="00EF7BB1" w:rsidRPr="00E07446" w:rsidRDefault="00EF7BB1" w:rsidP="00EF7BB1">
      <w:pPr>
        <w:pStyle w:val="IOSList1bullet2017"/>
      </w:pPr>
      <w:r w:rsidRPr="00E07446">
        <w:t>begin writing monologues based on the experiences of the selected character from Jasper Jones</w:t>
      </w:r>
    </w:p>
    <w:p w14:paraId="0C3B618C" w14:textId="327E81B5" w:rsidR="00EF7BB1" w:rsidRPr="00E07446" w:rsidRDefault="00EF7BB1" w:rsidP="00EF7BB1">
      <w:pPr>
        <w:pStyle w:val="IOSList1bullet2017"/>
      </w:pPr>
      <w:r w:rsidRPr="00E07446">
        <w:t>encourage students to share their work with their peers</w:t>
      </w:r>
      <w:r w:rsidR="007072CB" w:rsidRPr="00E07446">
        <w:t>.</w:t>
      </w:r>
    </w:p>
    <w:p w14:paraId="6C35B579" w14:textId="5C3D8264" w:rsidR="000D1C71" w:rsidRDefault="007072CB" w:rsidP="00AD1CC1">
      <w:pPr>
        <w:pStyle w:val="IOSHeader52017"/>
      </w:pPr>
      <w:r>
        <w:lastRenderedPageBreak/>
        <w:t>R</w:t>
      </w:r>
      <w:r w:rsidR="000D1C71" w:rsidRPr="000D1C71">
        <w:t>eflection</w:t>
      </w:r>
    </w:p>
    <w:p w14:paraId="12304DC1" w14:textId="2BF4896D" w:rsidR="00CE1293" w:rsidRDefault="00CE1293" w:rsidP="00CE1293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1CD658AB" w14:textId="77777777" w:rsidR="00EF7BB1" w:rsidRDefault="00CE1293" w:rsidP="00EF7BB1">
      <w:pPr>
        <w:pStyle w:val="IOSList1bullet2017"/>
      </w:pPr>
      <w:r>
        <w:t>r</w:t>
      </w:r>
      <w:r w:rsidR="00AD1CC1">
        <w:t>espond to the reflective question</w:t>
      </w:r>
      <w:r w:rsidR="00EF7BB1">
        <w:t>s</w:t>
      </w:r>
      <w:r w:rsidR="00AD1CC1">
        <w:t xml:space="preserve">: </w:t>
      </w:r>
    </w:p>
    <w:p w14:paraId="128FB920" w14:textId="2FE91BA5" w:rsidR="003075E2" w:rsidRPr="00EF7BB1" w:rsidRDefault="009B77EF" w:rsidP="00EF7BB1">
      <w:pPr>
        <w:pStyle w:val="IOSList2bullet2017"/>
      </w:pPr>
      <w:r w:rsidRPr="00EF7BB1">
        <w:t xml:space="preserve">There are many relevant themes and issues within the play </w:t>
      </w:r>
      <w:r w:rsidRPr="00EF7BB1">
        <w:rPr>
          <w:i/>
          <w:iCs/>
        </w:rPr>
        <w:t>Jasper Jones</w:t>
      </w:r>
      <w:r w:rsidRPr="00EF7BB1">
        <w:t>. How were these communicated in your monologue?</w:t>
      </w:r>
    </w:p>
    <w:p w14:paraId="4AAC1267" w14:textId="6A32CFFF" w:rsidR="00AD1CC1" w:rsidRDefault="009B77EF" w:rsidP="00EF7BB1">
      <w:pPr>
        <w:pStyle w:val="IOSList2bullet2017"/>
      </w:pPr>
      <w:r w:rsidRPr="00EF7BB1">
        <w:rPr>
          <w:i/>
          <w:iCs/>
        </w:rPr>
        <w:t xml:space="preserve">Jasper Jones </w:t>
      </w:r>
      <w:r w:rsidRPr="00EF7BB1">
        <w:t>comments on racism in 1960s rural Australia. Describe why these themes are relevant today and the action we can take to embrace diversity.</w:t>
      </w:r>
    </w:p>
    <w:p w14:paraId="52AF2C6C" w14:textId="05A960CA" w:rsidR="00877552" w:rsidRDefault="00CE1293" w:rsidP="007072CB">
      <w:pPr>
        <w:pStyle w:val="IOSList1bullet2017"/>
      </w:pPr>
      <w:r>
        <w:t>e</w:t>
      </w:r>
      <w:r w:rsidR="00AD1CC1">
        <w:t>ncourage students to use their workshop experiences to support their findings.</w:t>
      </w:r>
    </w:p>
    <w:p w14:paraId="0472D57E" w14:textId="5B22203B" w:rsidR="00AE1DE2" w:rsidRDefault="393319B4" w:rsidP="007072CB">
      <w:pPr>
        <w:pStyle w:val="IOSHeader42017"/>
      </w:pPr>
      <w:r>
        <w:t>Differentiation</w:t>
      </w:r>
    </w:p>
    <w:p w14:paraId="4474FEF1" w14:textId="0F194BAA" w:rsidR="00AE1DE2" w:rsidRDefault="008F30AA" w:rsidP="007072CB">
      <w:pPr>
        <w:pStyle w:val="IOSHeader52017"/>
      </w:pPr>
      <w:r>
        <w:t xml:space="preserve">Extension </w:t>
      </w:r>
    </w:p>
    <w:p w14:paraId="66145150" w14:textId="229119C0" w:rsidR="00951907" w:rsidRDefault="00FC40FE" w:rsidP="007072CB">
      <w:pPr>
        <w:pStyle w:val="IOSbodytext2017"/>
      </w:pPr>
      <w:r>
        <w:t xml:space="preserve">Students </w:t>
      </w:r>
      <w:r w:rsidR="005375F5">
        <w:t>could</w:t>
      </w:r>
      <w:r w:rsidR="00951907">
        <w:t>:</w:t>
      </w:r>
    </w:p>
    <w:p w14:paraId="255A963B" w14:textId="7FB10AB9" w:rsidR="00EF7BB1" w:rsidRDefault="00EF7BB1" w:rsidP="00EF7BB1">
      <w:pPr>
        <w:pStyle w:val="IOSList1bullet2017"/>
      </w:pPr>
      <w:r>
        <w:rPr>
          <w:noProof/>
        </w:rPr>
        <w:t>students perform their monologues</w:t>
      </w:r>
    </w:p>
    <w:p w14:paraId="25C3DB08" w14:textId="6C38BEC7" w:rsidR="00951907" w:rsidRDefault="00EF7BB1" w:rsidP="00951907">
      <w:pPr>
        <w:pStyle w:val="IOSList1bullet2017"/>
      </w:pPr>
      <w:r>
        <w:rPr>
          <w:noProof/>
        </w:rPr>
        <w:t>students writing a monologue for the same event from the perspective of a different character (for example, writing the moment Charlie see’s Laura’s body from the perspective of Jasper)</w:t>
      </w:r>
      <w:r w:rsidR="007072CB">
        <w:rPr>
          <w:noProof/>
        </w:rPr>
        <w:t>.</w:t>
      </w:r>
    </w:p>
    <w:p w14:paraId="3224D6F6" w14:textId="77777777" w:rsidR="007072CB" w:rsidRDefault="007072CB" w:rsidP="007072CB">
      <w:pPr>
        <w:pStyle w:val="IOSHeader52017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72CB" w14:paraId="14C00BE4" w14:textId="77777777" w:rsidTr="003D78C4">
        <w:tc>
          <w:tcPr>
            <w:tcW w:w="9016" w:type="dxa"/>
            <w:shd w:val="clear" w:color="auto" w:fill="CCC0D9" w:themeFill="accent4" w:themeFillTint="66"/>
          </w:tcPr>
          <w:p w14:paraId="4A575E0E" w14:textId="77777777" w:rsidR="007072CB" w:rsidRDefault="007072CB" w:rsidP="003D78C4">
            <w:pPr>
              <w:pStyle w:val="IOStableheading2017"/>
            </w:pPr>
            <w:r>
              <w:t xml:space="preserve">Life skills outcomes </w:t>
            </w:r>
          </w:p>
        </w:tc>
      </w:tr>
      <w:tr w:rsidR="007072CB" w14:paraId="39061EFB" w14:textId="77777777" w:rsidTr="003D78C4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14:paraId="2694E446" w14:textId="77777777" w:rsidR="007072CB" w:rsidRDefault="007072CB" w:rsidP="003D78C4">
            <w:pPr>
              <w:pStyle w:val="IOStabletext2017"/>
            </w:pPr>
            <w:r>
              <w:t>A student:</w:t>
            </w:r>
          </w:p>
        </w:tc>
      </w:tr>
      <w:tr w:rsidR="007072CB" w14:paraId="6DDC6C83" w14:textId="77777777" w:rsidTr="003D78C4">
        <w:tc>
          <w:tcPr>
            <w:tcW w:w="9016" w:type="dxa"/>
            <w:tcBorders>
              <w:top w:val="nil"/>
              <w:bottom w:val="nil"/>
            </w:tcBorders>
          </w:tcPr>
          <w:p w14:paraId="0E159AB3" w14:textId="77777777" w:rsidR="007072CB" w:rsidRDefault="007072CB" w:rsidP="003D78C4">
            <w:pPr>
              <w:pStyle w:val="IOStabletext2017"/>
            </w:pPr>
            <w:r>
              <w:t>LS. 1.3 participates in drama experiences in which role-taking is used to enhance their understanding of ideas and feelings</w:t>
            </w:r>
          </w:p>
        </w:tc>
      </w:tr>
      <w:tr w:rsidR="007072CB" w14:paraId="2674CFC2" w14:textId="77777777" w:rsidTr="003D78C4">
        <w:tc>
          <w:tcPr>
            <w:tcW w:w="9016" w:type="dxa"/>
            <w:tcBorders>
              <w:top w:val="nil"/>
            </w:tcBorders>
          </w:tcPr>
          <w:p w14:paraId="0846FD6C" w14:textId="74050D3B" w:rsidR="007072CB" w:rsidRDefault="007072CB" w:rsidP="003D78C4">
            <w:pPr>
              <w:pStyle w:val="IOStabletext2017"/>
            </w:pPr>
            <w:r>
              <w:t>LS. 3.1 experiences a variety of drama or theatre performances.</w:t>
            </w:r>
          </w:p>
        </w:tc>
      </w:tr>
    </w:tbl>
    <w:p w14:paraId="0F4270D2" w14:textId="77777777" w:rsidR="00A11968" w:rsidRDefault="00000000" w:rsidP="00A11968">
      <w:pPr>
        <w:pStyle w:val="IOSreference2017"/>
      </w:pPr>
      <w:hyperlink r:id="rId13" w:history="1">
        <w:r w:rsidR="00A11968">
          <w:rPr>
            <w:rStyle w:val="Hyperlink"/>
          </w:rPr>
          <w:t>Drama 7-10 Syllabus</w:t>
        </w:r>
      </w:hyperlink>
      <w:r w:rsidR="00A11968">
        <w:t xml:space="preserve"> © NSW Education Standards Authority (NESA) for and on behalf of the Crown in right of the State of New South Wales, 2003.</w:t>
      </w:r>
    </w:p>
    <w:p w14:paraId="24400ED4" w14:textId="5F707240" w:rsidR="008F30AA" w:rsidRPr="002A4E35" w:rsidRDefault="00FC40FE" w:rsidP="007072CB">
      <w:pPr>
        <w:pStyle w:val="IOSbodytext2017"/>
        <w:rPr>
          <w:noProof/>
        </w:rPr>
      </w:pPr>
      <w:r w:rsidRPr="002A4E35">
        <w:rPr>
          <w:noProof/>
        </w:rPr>
        <w:t xml:space="preserve">Students </w:t>
      </w:r>
      <w:r w:rsidR="005375F5">
        <w:rPr>
          <w:noProof/>
        </w:rPr>
        <w:t>could</w:t>
      </w:r>
      <w:r w:rsidR="008F30AA" w:rsidRPr="002A4E35">
        <w:rPr>
          <w:noProof/>
        </w:rPr>
        <w:t>:</w:t>
      </w:r>
    </w:p>
    <w:p w14:paraId="17BE7543" w14:textId="71DA4CAC" w:rsidR="00EF7BB1" w:rsidRPr="002A4E35" w:rsidRDefault="00552A75" w:rsidP="008F30AA">
      <w:pPr>
        <w:pStyle w:val="IOSList1bullet2017"/>
        <w:rPr>
          <w:noProof/>
        </w:rPr>
      </w:pPr>
      <w:r w:rsidRPr="002A4E35">
        <w:rPr>
          <w:noProof/>
        </w:rPr>
        <w:t>creates a 100 word monologue</w:t>
      </w:r>
    </w:p>
    <w:p w14:paraId="5CD91316" w14:textId="0C53175E" w:rsidR="00552A75" w:rsidRPr="002A4E35" w:rsidRDefault="00552A75" w:rsidP="00552A75">
      <w:pPr>
        <w:pStyle w:val="IOSList1bullet2017"/>
        <w:rPr>
          <w:noProof/>
        </w:rPr>
      </w:pPr>
      <w:r w:rsidRPr="002A4E35">
        <w:rPr>
          <w:noProof/>
        </w:rPr>
        <w:t>writes a diary letter from the perspective of a character</w:t>
      </w:r>
    </w:p>
    <w:p w14:paraId="47603321" w14:textId="00D97C8F" w:rsidR="00552A75" w:rsidRDefault="00552A75" w:rsidP="00552A75">
      <w:pPr>
        <w:pStyle w:val="IOSList1bullet2017"/>
        <w:rPr>
          <w:noProof/>
        </w:rPr>
      </w:pPr>
      <w:r>
        <w:rPr>
          <w:noProof/>
        </w:rPr>
        <w:t>watch the film version of Jasper Jones</w:t>
      </w:r>
      <w:r w:rsidR="007072CB">
        <w:rPr>
          <w:noProof/>
        </w:rPr>
        <w:t>.</w:t>
      </w:r>
    </w:p>
    <w:p w14:paraId="2AAA0690" w14:textId="77777777" w:rsidR="002474D4" w:rsidRDefault="002474D4" w:rsidP="007072CB">
      <w:pPr>
        <w:pStyle w:val="IOSHeader42017"/>
      </w:pPr>
      <w:r>
        <w:lastRenderedPageBreak/>
        <w:t>Evaluate</w:t>
      </w:r>
    </w:p>
    <w:p w14:paraId="34E5CD4C" w14:textId="4352A470" w:rsidR="007E12D1" w:rsidRDefault="002474D4" w:rsidP="007072CB">
      <w:pPr>
        <w:pStyle w:val="IOSbodytext2017"/>
      </w:pPr>
      <w:r>
        <w:t>Feedback is formative</w:t>
      </w:r>
      <w:r w:rsidR="007E12D1">
        <w:t xml:space="preserve"> during the lessons</w:t>
      </w:r>
      <w:r>
        <w:t>.</w:t>
      </w:r>
      <w:r w:rsidR="007E12D1">
        <w:t xml:space="preserve"> </w:t>
      </w:r>
    </w:p>
    <w:p w14:paraId="7615D3E7" w14:textId="6EDDAF2D" w:rsidR="00AE1DE2" w:rsidRDefault="003F629E" w:rsidP="007072CB">
      <w:pPr>
        <w:pStyle w:val="IOSHeader42017"/>
      </w:pPr>
      <w:r>
        <w:t>Reference list and r</w:t>
      </w:r>
      <w:r w:rsidR="393319B4">
        <w:t>esources</w:t>
      </w:r>
    </w:p>
    <w:p w14:paraId="2ABDD8A6" w14:textId="77777777" w:rsidR="00A11968" w:rsidRDefault="00000000" w:rsidP="00A11968">
      <w:pPr>
        <w:pStyle w:val="IOSreference2017"/>
      </w:pPr>
      <w:hyperlink r:id="rId14" w:history="1">
        <w:r w:rsidR="00A11968">
          <w:rPr>
            <w:rStyle w:val="Hyperlink"/>
          </w:rPr>
          <w:t>Drama 7-10 Syllabus</w:t>
        </w:r>
      </w:hyperlink>
      <w:r w:rsidR="00A11968">
        <w:t xml:space="preserve"> © NSW Education Standards Authority (NESA) for and on behalf of the Crown in right of the State of New South Wales, 2003.</w:t>
      </w:r>
    </w:p>
    <w:p w14:paraId="44B6AFC7" w14:textId="77777777" w:rsidR="007072CB" w:rsidRDefault="007072CB" w:rsidP="007072CB">
      <w:pPr>
        <w:pStyle w:val="IOSbodytext2017"/>
        <w:rPr>
          <w:rStyle w:val="normaltextrun1"/>
          <w:rFonts w:cs="Arial"/>
        </w:rPr>
      </w:pPr>
      <w:r>
        <w:rPr>
          <w:rStyle w:val="normaltextrun1"/>
          <w:rFonts w:cs="Arial"/>
        </w:rPr>
        <w:t xml:space="preserve">Jasper Jones by Kate </w:t>
      </w:r>
      <w:proofErr w:type="spellStart"/>
      <w:r>
        <w:rPr>
          <w:rStyle w:val="normaltextrun1"/>
          <w:rFonts w:cs="Arial"/>
        </w:rPr>
        <w:t>Mulvany</w:t>
      </w:r>
      <w:proofErr w:type="spellEnd"/>
      <w:r>
        <w:rPr>
          <w:rStyle w:val="normaltextrun1"/>
          <w:rFonts w:cs="Arial"/>
        </w:rPr>
        <w:t>.</w:t>
      </w:r>
    </w:p>
    <w:p w14:paraId="2F822E0D" w14:textId="77777777" w:rsidR="007072CB" w:rsidRDefault="00000000" w:rsidP="007072CB">
      <w:pPr>
        <w:pStyle w:val="IOSbodytext2017"/>
      </w:pPr>
      <w:hyperlink r:id="rId15" w:history="1">
        <w:proofErr w:type="spellStart"/>
        <w:r w:rsidR="007072CB" w:rsidRPr="00380BE6">
          <w:rPr>
            <w:rStyle w:val="Hyperlink"/>
          </w:rPr>
          <w:t>OffStage</w:t>
        </w:r>
        <w:proofErr w:type="spellEnd"/>
        <w:r w:rsidR="007072CB" w:rsidRPr="00380BE6">
          <w:rPr>
            <w:rStyle w:val="Hyperlink"/>
          </w:rPr>
          <w:t xml:space="preserve"> YouTube channel</w:t>
        </w:r>
      </w:hyperlink>
    </w:p>
    <w:p w14:paraId="302D6A83" w14:textId="77777777" w:rsidR="007072CB" w:rsidRDefault="007072CB" w:rsidP="007072CB">
      <w:pPr>
        <w:pStyle w:val="IOSbodytext2017"/>
      </w:pPr>
      <w:r>
        <w:t>Prediction Bingo Worksheet.</w:t>
      </w:r>
    </w:p>
    <w:p w14:paraId="595BE97F" w14:textId="77777777" w:rsidR="007072CB" w:rsidRDefault="007072CB" w:rsidP="007072CB">
      <w:pPr>
        <w:pStyle w:val="IOSbodytext2017"/>
      </w:pPr>
      <w:r w:rsidRPr="00593258">
        <w:t>Structuring Stories handout</w:t>
      </w:r>
    </w:p>
    <w:p w14:paraId="36199909" w14:textId="77777777" w:rsidR="007072CB" w:rsidRPr="00593258" w:rsidRDefault="007072CB" w:rsidP="007072CB">
      <w:pPr>
        <w:pStyle w:val="IOSbodytext2017"/>
      </w:pPr>
      <w:r>
        <w:rPr>
          <w:rStyle w:val="normaltextrun1"/>
          <w:rFonts w:cs="Arial"/>
        </w:rPr>
        <w:t>Writing Monologues PowerPoint</w:t>
      </w:r>
    </w:p>
    <w:p w14:paraId="5A112930" w14:textId="77777777" w:rsidR="007072CB" w:rsidRDefault="007072CB" w:rsidP="007072CB">
      <w:pPr>
        <w:pStyle w:val="IOSbodytext2017"/>
      </w:pPr>
    </w:p>
    <w:sectPr w:rsidR="007072CB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2AED6" w14:textId="77777777" w:rsidR="000160B4" w:rsidRDefault="000160B4" w:rsidP="00AE1DE2">
      <w:r>
        <w:separator/>
      </w:r>
    </w:p>
  </w:endnote>
  <w:endnote w:type="continuationSeparator" w:id="0">
    <w:p w14:paraId="51E35493" w14:textId="77777777" w:rsidR="000160B4" w:rsidRDefault="000160B4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22B503BB" w:rsidR="00C8475D" w:rsidRDefault="00C8475D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744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B2836FB" w14:textId="382D4BDE" w:rsidR="00C8475D" w:rsidRDefault="00C8475D" w:rsidP="005D6F1F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7072CB">
      <w:t>T</w:t>
    </w:r>
    <w:r>
      <w:t xml:space="preserve">eaching Directorate, </w:t>
    </w:r>
    <w:r w:rsidR="007072CB">
      <w:t>S</w:t>
    </w:r>
    <w:r>
      <w:t xml:space="preserve">econdary </w:t>
    </w:r>
    <w:r w:rsidR="007072CB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9E5FB2">
      <w:t xml:space="preserve">, </w:t>
    </w:r>
    <w:r w:rsidR="002A4E35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2A4E35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96152" w14:textId="77777777" w:rsidR="000160B4" w:rsidRDefault="000160B4" w:rsidP="00AE1DE2">
      <w:r>
        <w:separator/>
      </w:r>
    </w:p>
  </w:footnote>
  <w:footnote w:type="continuationSeparator" w:id="0">
    <w:p w14:paraId="4B82B734" w14:textId="77777777" w:rsidR="000160B4" w:rsidRDefault="000160B4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C8475D" w:rsidRDefault="00C8475D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0AE76BE0"/>
    <w:multiLevelType w:val="multilevel"/>
    <w:tmpl w:val="75885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5909C9"/>
    <w:multiLevelType w:val="hybridMultilevel"/>
    <w:tmpl w:val="33DA90BE"/>
    <w:lvl w:ilvl="0" w:tplc="37867E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45C4C0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059482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2A0E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42A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B52F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07C3E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64ED9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362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F152A7"/>
    <w:multiLevelType w:val="hybridMultilevel"/>
    <w:tmpl w:val="405A07F0"/>
    <w:lvl w:ilvl="0" w:tplc="E7F06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DA3D8E">
      <w:start w:val="8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7CCE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E69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65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083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B2A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0A3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50D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E33A1"/>
    <w:multiLevelType w:val="hybridMultilevel"/>
    <w:tmpl w:val="C7A001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6A1139"/>
    <w:multiLevelType w:val="hybridMultilevel"/>
    <w:tmpl w:val="BCA45B5A"/>
    <w:lvl w:ilvl="0" w:tplc="E62E38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3454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FCE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141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2804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06A0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6000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0A1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408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8D9625B"/>
    <w:multiLevelType w:val="multilevel"/>
    <w:tmpl w:val="0BCCEC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1E47F2"/>
    <w:multiLevelType w:val="hybridMultilevel"/>
    <w:tmpl w:val="A74EE152"/>
    <w:lvl w:ilvl="0" w:tplc="C2A85DC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B2D228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6857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D2BE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28BB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2C87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9E4C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5815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08BC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955014"/>
    <w:multiLevelType w:val="multilevel"/>
    <w:tmpl w:val="CAA22D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8F106F"/>
    <w:multiLevelType w:val="multilevel"/>
    <w:tmpl w:val="512689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F41ED1B8"/>
    <w:lvl w:ilvl="0" w:tplc="FFD639AC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6D4F3F"/>
    <w:multiLevelType w:val="multilevel"/>
    <w:tmpl w:val="E2B4C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297194"/>
    <w:multiLevelType w:val="hybridMultilevel"/>
    <w:tmpl w:val="3A8EDD78"/>
    <w:lvl w:ilvl="0" w:tplc="C7CC55E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D2E98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F4E30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C6D0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2439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EE93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3E47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22A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6249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0315428">
    <w:abstractNumId w:val="13"/>
  </w:num>
  <w:num w:numId="2" w16cid:durableId="1457941537">
    <w:abstractNumId w:val="4"/>
  </w:num>
  <w:num w:numId="3" w16cid:durableId="1814954589">
    <w:abstractNumId w:val="15"/>
  </w:num>
  <w:num w:numId="4" w16cid:durableId="1304239622">
    <w:abstractNumId w:val="11"/>
  </w:num>
  <w:num w:numId="5" w16cid:durableId="1823739820">
    <w:abstractNumId w:val="14"/>
  </w:num>
  <w:num w:numId="6" w16cid:durableId="39475078">
    <w:abstractNumId w:val="11"/>
  </w:num>
  <w:num w:numId="7" w16cid:durableId="617637533">
    <w:abstractNumId w:val="19"/>
  </w:num>
  <w:num w:numId="8" w16cid:durableId="673265658">
    <w:abstractNumId w:val="17"/>
  </w:num>
  <w:num w:numId="9" w16cid:durableId="215118902">
    <w:abstractNumId w:val="17"/>
  </w:num>
  <w:num w:numId="10" w16cid:durableId="1403913918">
    <w:abstractNumId w:val="0"/>
  </w:num>
  <w:num w:numId="11" w16cid:durableId="478419779">
    <w:abstractNumId w:val="12"/>
  </w:num>
  <w:num w:numId="12" w16cid:durableId="848718600">
    <w:abstractNumId w:val="20"/>
  </w:num>
  <w:num w:numId="13" w16cid:durableId="1099376846">
    <w:abstractNumId w:val="5"/>
  </w:num>
  <w:num w:numId="14" w16cid:durableId="496071491">
    <w:abstractNumId w:val="7"/>
  </w:num>
  <w:num w:numId="15" w16cid:durableId="2025327101">
    <w:abstractNumId w:val="7"/>
    <w:lvlOverride w:ilvl="0"/>
  </w:num>
  <w:num w:numId="16" w16cid:durableId="1538082835">
    <w:abstractNumId w:val="18"/>
  </w:num>
  <w:num w:numId="17" w16cid:durableId="2030445146">
    <w:abstractNumId w:val="8"/>
  </w:num>
  <w:num w:numId="18" w16cid:durableId="238028107">
    <w:abstractNumId w:val="9"/>
  </w:num>
  <w:num w:numId="19" w16cid:durableId="1888099667">
    <w:abstractNumId w:val="9"/>
    <w:lvlOverride w:ilvl="0"/>
  </w:num>
  <w:num w:numId="20" w16cid:durableId="970475221">
    <w:abstractNumId w:val="9"/>
    <w:lvlOverride w:ilvl="0"/>
  </w:num>
  <w:num w:numId="21" w16cid:durableId="1485853926">
    <w:abstractNumId w:val="9"/>
    <w:lvlOverride w:ilvl="0"/>
  </w:num>
  <w:num w:numId="22" w16cid:durableId="441845120">
    <w:abstractNumId w:val="9"/>
    <w:lvlOverride w:ilvl="0"/>
  </w:num>
  <w:num w:numId="23" w16cid:durableId="630594889">
    <w:abstractNumId w:val="9"/>
    <w:lvlOverride w:ilvl="0"/>
  </w:num>
  <w:num w:numId="24" w16cid:durableId="1577281700">
    <w:abstractNumId w:val="14"/>
    <w:lvlOverride w:ilvl="0">
      <w:startOverride w:val="1"/>
    </w:lvlOverride>
  </w:num>
  <w:num w:numId="25" w16cid:durableId="2019696208">
    <w:abstractNumId w:val="1"/>
  </w:num>
  <w:num w:numId="26" w16cid:durableId="993992847">
    <w:abstractNumId w:val="1"/>
    <w:lvlOverride w:ilvl="0"/>
  </w:num>
  <w:num w:numId="27" w16cid:durableId="1833598059">
    <w:abstractNumId w:val="14"/>
    <w:lvlOverride w:ilvl="0">
      <w:startOverride w:val="1"/>
    </w:lvlOverride>
  </w:num>
  <w:num w:numId="28" w16cid:durableId="1597790610">
    <w:abstractNumId w:val="10"/>
  </w:num>
  <w:num w:numId="29" w16cid:durableId="1160078594">
    <w:abstractNumId w:val="10"/>
    <w:lvlOverride w:ilvl="0"/>
  </w:num>
  <w:num w:numId="30" w16cid:durableId="2022197464">
    <w:abstractNumId w:val="2"/>
  </w:num>
  <w:num w:numId="31" w16cid:durableId="1723401738">
    <w:abstractNumId w:val="14"/>
    <w:lvlOverride w:ilvl="0">
      <w:startOverride w:val="1"/>
    </w:lvlOverride>
  </w:num>
  <w:num w:numId="32" w16cid:durableId="769815628">
    <w:abstractNumId w:val="16"/>
  </w:num>
  <w:num w:numId="33" w16cid:durableId="884021434">
    <w:abstractNumId w:val="16"/>
    <w:lvlOverride w:ilvl="0"/>
  </w:num>
  <w:num w:numId="34" w16cid:durableId="1839691327">
    <w:abstractNumId w:val="16"/>
    <w:lvlOverride w:ilvl="0"/>
  </w:num>
  <w:num w:numId="35" w16cid:durableId="1407386028">
    <w:abstractNumId w:val="11"/>
    <w:lvlOverride w:ilvl="0">
      <w:startOverride w:val="1"/>
    </w:lvlOverride>
  </w:num>
  <w:num w:numId="36" w16cid:durableId="157428919">
    <w:abstractNumId w:val="11"/>
    <w:lvlOverride w:ilvl="0">
      <w:startOverride w:val="1"/>
    </w:lvlOverride>
  </w:num>
  <w:num w:numId="37" w16cid:durableId="907690258">
    <w:abstractNumId w:val="11"/>
    <w:lvlOverride w:ilvl="0">
      <w:startOverride w:val="1"/>
    </w:lvlOverride>
  </w:num>
  <w:num w:numId="38" w16cid:durableId="277614029">
    <w:abstractNumId w:val="11"/>
    <w:lvlOverride w:ilvl="0">
      <w:startOverride w:val="1"/>
    </w:lvlOverride>
  </w:num>
  <w:num w:numId="39" w16cid:durableId="224999292">
    <w:abstractNumId w:val="11"/>
    <w:lvlOverride w:ilvl="0">
      <w:startOverride w:val="1"/>
    </w:lvlOverride>
  </w:num>
  <w:num w:numId="40" w16cid:durableId="518354851">
    <w:abstractNumId w:val="11"/>
    <w:lvlOverride w:ilvl="0">
      <w:startOverride w:val="1"/>
    </w:lvlOverride>
  </w:num>
  <w:num w:numId="41" w16cid:durableId="1832480878">
    <w:abstractNumId w:val="14"/>
    <w:lvlOverride w:ilvl="0">
      <w:startOverride w:val="1"/>
    </w:lvlOverride>
  </w:num>
  <w:num w:numId="42" w16cid:durableId="1765104696">
    <w:abstractNumId w:val="14"/>
    <w:lvlOverride w:ilvl="0">
      <w:startOverride w:val="1"/>
    </w:lvlOverride>
  </w:num>
  <w:num w:numId="43" w16cid:durableId="54666249">
    <w:abstractNumId w:val="14"/>
    <w:lvlOverride w:ilvl="0">
      <w:startOverride w:val="1"/>
    </w:lvlOverride>
  </w:num>
  <w:num w:numId="44" w16cid:durableId="1465001399">
    <w:abstractNumId w:val="3"/>
  </w:num>
  <w:num w:numId="45" w16cid:durableId="11133261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0FAKMnpxItAAAA"/>
  </w:docVars>
  <w:rsids>
    <w:rsidRoot w:val="00705FB2"/>
    <w:rsid w:val="00006EE5"/>
    <w:rsid w:val="00015149"/>
    <w:rsid w:val="000160B4"/>
    <w:rsid w:val="00033F24"/>
    <w:rsid w:val="00055004"/>
    <w:rsid w:val="00083385"/>
    <w:rsid w:val="00084CEA"/>
    <w:rsid w:val="000B4BC2"/>
    <w:rsid w:val="000D1C71"/>
    <w:rsid w:val="000D63DF"/>
    <w:rsid w:val="000E0750"/>
    <w:rsid w:val="000F5EF9"/>
    <w:rsid w:val="00106D50"/>
    <w:rsid w:val="00126508"/>
    <w:rsid w:val="001612B7"/>
    <w:rsid w:val="00167067"/>
    <w:rsid w:val="00177727"/>
    <w:rsid w:val="00182521"/>
    <w:rsid w:val="00184EC7"/>
    <w:rsid w:val="0018636D"/>
    <w:rsid w:val="00193FC2"/>
    <w:rsid w:val="001A0AB9"/>
    <w:rsid w:val="001B791E"/>
    <w:rsid w:val="001C447F"/>
    <w:rsid w:val="001D0BCB"/>
    <w:rsid w:val="001E3CE1"/>
    <w:rsid w:val="0021171B"/>
    <w:rsid w:val="00211EA4"/>
    <w:rsid w:val="0021408B"/>
    <w:rsid w:val="002474D4"/>
    <w:rsid w:val="00261FFE"/>
    <w:rsid w:val="00272984"/>
    <w:rsid w:val="00281884"/>
    <w:rsid w:val="0028604B"/>
    <w:rsid w:val="002A4E35"/>
    <w:rsid w:val="002B0595"/>
    <w:rsid w:val="002B0AFA"/>
    <w:rsid w:val="002B41BF"/>
    <w:rsid w:val="002E17D7"/>
    <w:rsid w:val="003075E2"/>
    <w:rsid w:val="00315487"/>
    <w:rsid w:val="003209A7"/>
    <w:rsid w:val="00331E26"/>
    <w:rsid w:val="003336D1"/>
    <w:rsid w:val="00334FE0"/>
    <w:rsid w:val="003640F3"/>
    <w:rsid w:val="00372281"/>
    <w:rsid w:val="00380BE6"/>
    <w:rsid w:val="00394B6F"/>
    <w:rsid w:val="00397C9F"/>
    <w:rsid w:val="003B76F5"/>
    <w:rsid w:val="003D12D1"/>
    <w:rsid w:val="003D24D6"/>
    <w:rsid w:val="003D4CDD"/>
    <w:rsid w:val="003D5F28"/>
    <w:rsid w:val="003F629E"/>
    <w:rsid w:val="00404A99"/>
    <w:rsid w:val="004132F3"/>
    <w:rsid w:val="0042450C"/>
    <w:rsid w:val="0043195B"/>
    <w:rsid w:val="0046307F"/>
    <w:rsid w:val="004659B4"/>
    <w:rsid w:val="00466DCE"/>
    <w:rsid w:val="00487C7E"/>
    <w:rsid w:val="004E33D6"/>
    <w:rsid w:val="004E498B"/>
    <w:rsid w:val="004E4B9F"/>
    <w:rsid w:val="00500184"/>
    <w:rsid w:val="00502878"/>
    <w:rsid w:val="0051679A"/>
    <w:rsid w:val="005375F5"/>
    <w:rsid w:val="00545A04"/>
    <w:rsid w:val="005528E8"/>
    <w:rsid w:val="00552A75"/>
    <w:rsid w:val="00563396"/>
    <w:rsid w:val="0056350F"/>
    <w:rsid w:val="005752D9"/>
    <w:rsid w:val="00577B1F"/>
    <w:rsid w:val="00584152"/>
    <w:rsid w:val="00593258"/>
    <w:rsid w:val="005A36A3"/>
    <w:rsid w:val="005C4217"/>
    <w:rsid w:val="005C4E3B"/>
    <w:rsid w:val="005D17C0"/>
    <w:rsid w:val="005D2F7B"/>
    <w:rsid w:val="005D6F1F"/>
    <w:rsid w:val="005E4F31"/>
    <w:rsid w:val="005F48BD"/>
    <w:rsid w:val="00610A4F"/>
    <w:rsid w:val="00612519"/>
    <w:rsid w:val="00622BFC"/>
    <w:rsid w:val="006325FE"/>
    <w:rsid w:val="00641771"/>
    <w:rsid w:val="00642551"/>
    <w:rsid w:val="0065317A"/>
    <w:rsid w:val="0065455A"/>
    <w:rsid w:val="0067779B"/>
    <w:rsid w:val="006B362E"/>
    <w:rsid w:val="006E206B"/>
    <w:rsid w:val="006E6D8E"/>
    <w:rsid w:val="00700D60"/>
    <w:rsid w:val="00705FB2"/>
    <w:rsid w:val="007072CB"/>
    <w:rsid w:val="007200C8"/>
    <w:rsid w:val="0072384F"/>
    <w:rsid w:val="0078272C"/>
    <w:rsid w:val="00785574"/>
    <w:rsid w:val="007B3948"/>
    <w:rsid w:val="007B44B2"/>
    <w:rsid w:val="007D2C35"/>
    <w:rsid w:val="007E1112"/>
    <w:rsid w:val="007E12D1"/>
    <w:rsid w:val="007E39C3"/>
    <w:rsid w:val="00804BC9"/>
    <w:rsid w:val="00822EE2"/>
    <w:rsid w:val="00877552"/>
    <w:rsid w:val="008A529C"/>
    <w:rsid w:val="008B6561"/>
    <w:rsid w:val="008D3C3F"/>
    <w:rsid w:val="008F30AA"/>
    <w:rsid w:val="009133A8"/>
    <w:rsid w:val="00917DC3"/>
    <w:rsid w:val="00923001"/>
    <w:rsid w:val="00942CDE"/>
    <w:rsid w:val="00951907"/>
    <w:rsid w:val="00951BFD"/>
    <w:rsid w:val="009614B1"/>
    <w:rsid w:val="00964736"/>
    <w:rsid w:val="00976EF9"/>
    <w:rsid w:val="009A1E7F"/>
    <w:rsid w:val="009B77EF"/>
    <w:rsid w:val="009D224A"/>
    <w:rsid w:val="009D41B0"/>
    <w:rsid w:val="009E5FB2"/>
    <w:rsid w:val="009E7A62"/>
    <w:rsid w:val="00A11968"/>
    <w:rsid w:val="00A14117"/>
    <w:rsid w:val="00A2283C"/>
    <w:rsid w:val="00A277C6"/>
    <w:rsid w:val="00A5063A"/>
    <w:rsid w:val="00A81C14"/>
    <w:rsid w:val="00A85139"/>
    <w:rsid w:val="00AA6DD3"/>
    <w:rsid w:val="00AA7DA6"/>
    <w:rsid w:val="00AC772C"/>
    <w:rsid w:val="00AD1CC1"/>
    <w:rsid w:val="00AE1DE2"/>
    <w:rsid w:val="00AF7B11"/>
    <w:rsid w:val="00AF7E29"/>
    <w:rsid w:val="00B1476A"/>
    <w:rsid w:val="00B21648"/>
    <w:rsid w:val="00B218A9"/>
    <w:rsid w:val="00B47313"/>
    <w:rsid w:val="00B52131"/>
    <w:rsid w:val="00B5787D"/>
    <w:rsid w:val="00B64CA7"/>
    <w:rsid w:val="00B939A2"/>
    <w:rsid w:val="00B93D10"/>
    <w:rsid w:val="00BA545B"/>
    <w:rsid w:val="00BB0F7C"/>
    <w:rsid w:val="00BB31F6"/>
    <w:rsid w:val="00BC02F2"/>
    <w:rsid w:val="00BE0FDD"/>
    <w:rsid w:val="00C009EA"/>
    <w:rsid w:val="00C0789A"/>
    <w:rsid w:val="00C22907"/>
    <w:rsid w:val="00C34B5F"/>
    <w:rsid w:val="00C47C9B"/>
    <w:rsid w:val="00C55C57"/>
    <w:rsid w:val="00C5727E"/>
    <w:rsid w:val="00C73A1B"/>
    <w:rsid w:val="00C74983"/>
    <w:rsid w:val="00C81466"/>
    <w:rsid w:val="00C843CC"/>
    <w:rsid w:val="00C8475D"/>
    <w:rsid w:val="00C90191"/>
    <w:rsid w:val="00CA4507"/>
    <w:rsid w:val="00CC0ED4"/>
    <w:rsid w:val="00CD0370"/>
    <w:rsid w:val="00CD163E"/>
    <w:rsid w:val="00CD3970"/>
    <w:rsid w:val="00CD6A8E"/>
    <w:rsid w:val="00CE1293"/>
    <w:rsid w:val="00CF0539"/>
    <w:rsid w:val="00CF1C0B"/>
    <w:rsid w:val="00D0436D"/>
    <w:rsid w:val="00D10BAB"/>
    <w:rsid w:val="00D16635"/>
    <w:rsid w:val="00D25F43"/>
    <w:rsid w:val="00D37673"/>
    <w:rsid w:val="00D45148"/>
    <w:rsid w:val="00D62A5A"/>
    <w:rsid w:val="00D82390"/>
    <w:rsid w:val="00D90FE5"/>
    <w:rsid w:val="00DA7391"/>
    <w:rsid w:val="00DB6B15"/>
    <w:rsid w:val="00DC58F2"/>
    <w:rsid w:val="00DE2AA4"/>
    <w:rsid w:val="00E07446"/>
    <w:rsid w:val="00E21E17"/>
    <w:rsid w:val="00E25032"/>
    <w:rsid w:val="00E30CFF"/>
    <w:rsid w:val="00E41EFF"/>
    <w:rsid w:val="00E5527A"/>
    <w:rsid w:val="00E6646D"/>
    <w:rsid w:val="00E86946"/>
    <w:rsid w:val="00EA1D4F"/>
    <w:rsid w:val="00EA7040"/>
    <w:rsid w:val="00EC14BB"/>
    <w:rsid w:val="00ED5A85"/>
    <w:rsid w:val="00EF449F"/>
    <w:rsid w:val="00EF7BB1"/>
    <w:rsid w:val="00F011B6"/>
    <w:rsid w:val="00F05AB7"/>
    <w:rsid w:val="00F06612"/>
    <w:rsid w:val="00F163BA"/>
    <w:rsid w:val="00F179F6"/>
    <w:rsid w:val="00F26086"/>
    <w:rsid w:val="00F40964"/>
    <w:rsid w:val="00F67FF3"/>
    <w:rsid w:val="00F8661D"/>
    <w:rsid w:val="00FA02D5"/>
    <w:rsid w:val="00FC40FE"/>
    <w:rsid w:val="00FD1B04"/>
    <w:rsid w:val="00FE1B8B"/>
    <w:rsid w:val="00FF008C"/>
    <w:rsid w:val="00FF1E9B"/>
    <w:rsid w:val="00FF764E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87755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622BFC"/>
  </w:style>
  <w:style w:type="paragraph" w:customStyle="1" w:styleId="paragraph">
    <w:name w:val="paragraph"/>
    <w:basedOn w:val="Normal"/>
    <w:rsid w:val="00126508"/>
    <w:rPr>
      <w:rFonts w:ascii="Times New Roman" w:eastAsia="Times New Roman" w:hAnsi="Times New Roman"/>
      <w:lang w:eastAsia="en-AU"/>
    </w:rPr>
  </w:style>
  <w:style w:type="character" w:customStyle="1" w:styleId="normaltextrun1">
    <w:name w:val="normaltextrun1"/>
    <w:basedOn w:val="DefaultParagraphFont"/>
    <w:rsid w:val="00126508"/>
  </w:style>
  <w:style w:type="character" w:customStyle="1" w:styleId="eop">
    <w:name w:val="eop"/>
    <w:basedOn w:val="DefaultParagraphFont"/>
    <w:rsid w:val="00126508"/>
  </w:style>
  <w:style w:type="character" w:customStyle="1" w:styleId="spellingerror">
    <w:name w:val="spellingerror"/>
    <w:basedOn w:val="DefaultParagraphFont"/>
    <w:rsid w:val="000D1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763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1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0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63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0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75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84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0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1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99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1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532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2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088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185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12913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193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5674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5613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08797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16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06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934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0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4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56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5501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605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94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3948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3820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882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4092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7606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3519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569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48994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51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6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393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145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20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770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995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96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36888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578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796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4587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6833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184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5117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0495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24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2785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1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6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47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99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914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5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715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333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529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0589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8988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74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367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05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69876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84666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3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26354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47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29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998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63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70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86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69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1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1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63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2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3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02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74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0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33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914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2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0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10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18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74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73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6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20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1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2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6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95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2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3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4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2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3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6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547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965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42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937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640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5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514806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028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164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072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03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7032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29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20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2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03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4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59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485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20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07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71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26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687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465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9598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731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037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61852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7728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4151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17518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2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16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35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9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01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22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566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96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392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043744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821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2225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56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9874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3802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3469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94478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portal/nesa/k-10/learning-areas/creative-arts/drama-7-10-syllabus" TargetMode="External"/><Relationship Id="rId13" Type="http://schemas.openxmlformats.org/officeDocument/2006/relationships/hyperlink" Target="http://educationstandards.nsw.edu.au/wps/portal/nesa/k-10/learning-areas/creative-arts/drama-7-10-syllabu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ustralianplays.org/script/CP-3125" TargetMode="External"/><Relationship Id="rId12" Type="http://schemas.openxmlformats.org/officeDocument/2006/relationships/hyperlink" Target="https://schoolsequella.det.nsw.edu.au/file/de072a20-4cb0-43fe-a9ee-aae70e49fbf8/1/kascasequences-drama-prediction-bingo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ustralianplays.org/script/CP-312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channel/UCrePVYlbJQG_DAIbOH5iapA/feed" TargetMode="External"/><Relationship Id="rId10" Type="http://schemas.openxmlformats.org/officeDocument/2006/relationships/hyperlink" Target="https://www.youtube.com/channel/UCrePVYlbJQG_DAIbOH5iapA/feed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ustralianplays.org/script/CP-3125" TargetMode="External"/><Relationship Id="rId14" Type="http://schemas.openxmlformats.org/officeDocument/2006/relationships/hyperlink" Target="http://educationstandards.nsw.edu.au/wps/portal/nesa/k-10/learning-areas/creative-arts/drama-7-10-syllabu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69</Words>
  <Characters>666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monologues lesson sequence</dc:title>
  <dc:subject/>
  <dc:creator/>
  <cp:keywords/>
  <dc:description/>
  <cp:lastModifiedBy/>
  <cp:revision>1</cp:revision>
  <dcterms:created xsi:type="dcterms:W3CDTF">2022-10-11T00:54:00Z</dcterms:created>
  <dcterms:modified xsi:type="dcterms:W3CDTF">2022-10-11T00:54:00Z</dcterms:modified>
</cp:coreProperties>
</file>